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57D00" w14:textId="77777777" w:rsidR="00AE0FF5" w:rsidRDefault="00AE0FF5" w:rsidP="00AE0FF5">
      <w:pPr>
        <w:pStyle w:val="Heading1"/>
      </w:pPr>
      <w:r>
        <w:t>SUPPLEMENTARY MATERIALS</w:t>
      </w:r>
    </w:p>
    <w:p w14:paraId="7A995724" w14:textId="77777777" w:rsidR="00AE0FF5" w:rsidRDefault="00AE0FF5" w:rsidP="00AE0FF5">
      <w:pPr>
        <w:pStyle w:val="Heading2"/>
      </w:pPr>
      <w:r>
        <w:t>The Role of Non-Governmental Organizations in Combating Malnutrition in Yemen: A Systematic Review</w:t>
      </w:r>
    </w:p>
    <w:p w14:paraId="67B100E1" w14:textId="7915E33D" w:rsidR="00AE0FF5" w:rsidRDefault="00D25E3B" w:rsidP="00AE0FF5">
      <w:pPr>
        <w:pStyle w:val="Heading3"/>
      </w:pPr>
      <w:bookmarkStart w:id="0" w:name="X83486061f1b8156a3ad47ba880fa4d357ea8aa2"/>
      <w:r>
        <w:t>Figure 1</w:t>
      </w:r>
      <w:r w:rsidR="00AE0FF5">
        <w:t>: PRISMA FLOW DIAGRAM DATA</w:t>
      </w:r>
    </w:p>
    <w:p w14:paraId="6E69B0E9" w14:textId="77777777" w:rsidR="005B13D4" w:rsidRDefault="005B13D4" w:rsidP="005B13D4">
      <w:pPr>
        <w:keepNext/>
      </w:pPr>
      <w:r>
        <w:rPr>
          <w:noProof/>
          <w14:ligatures w14:val="standardContextual"/>
        </w:rPr>
        <w:drawing>
          <wp:inline distT="0" distB="0" distL="0" distR="0" wp14:anchorId="558EFBEE" wp14:editId="47BF701F">
            <wp:extent cx="5486400" cy="4114800"/>
            <wp:effectExtent l="0" t="0" r="0" b="0"/>
            <wp:docPr id="1785897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897597" name="Picture 178589759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92A7" w14:textId="3C669DC5" w:rsidR="005B13D4" w:rsidRPr="005B13D4" w:rsidRDefault="005B13D4" w:rsidP="005B13D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</w:t>
      </w:r>
      <w:r w:rsidRPr="009D27F2">
        <w:t xml:space="preserve"> PRISMA 2020 flow diagram showing study selection process for systematic review of non-governmental organization nutrition interventions in Yemen. Flow diagram documents identification, screening, eligibility, and inclusion phases. Final review</w:t>
      </w:r>
    </w:p>
    <w:p w14:paraId="0C7B9ADF" w14:textId="77777777" w:rsidR="00AE0FF5" w:rsidRDefault="00AE0FF5" w:rsidP="00AE0FF5">
      <w:pPr>
        <w:pStyle w:val="FirstParagraph"/>
      </w:pPr>
      <w:r>
        <w:t xml:space="preserve">[Number of records identified through database searching] - PubMed: 1,203 - Scopus: 892 - WHO Global Health Library: 412 - World Bank: 198 - ESPEN: 85 - </w:t>
      </w:r>
      <w:proofErr w:type="spellStart"/>
      <w:r>
        <w:t>Sightsavers</w:t>
      </w:r>
      <w:proofErr w:type="spellEnd"/>
      <w:r>
        <w:t xml:space="preserve">: 57 - </w:t>
      </w:r>
      <w:r>
        <w:rPr>
          <w:b/>
          <w:bCs/>
        </w:rPr>
        <w:t>Total: 2,847 records</w:t>
      </w:r>
    </w:p>
    <w:p w14:paraId="7CF11C66" w14:textId="77777777" w:rsidR="00AE0FF5" w:rsidRDefault="00AE0FF5" w:rsidP="00AE0FF5">
      <w:pPr>
        <w:pStyle w:val="BodyText"/>
      </w:pPr>
      <w:r>
        <w:t>[After deduplication: 2,324 unique records]</w:t>
      </w:r>
    </w:p>
    <w:p w14:paraId="48DB6885" w14:textId="77777777" w:rsidR="00AE0FF5" w:rsidRDefault="00AE0FF5" w:rsidP="00AE0FF5">
      <w:pPr>
        <w:pStyle w:val="BodyText"/>
      </w:pPr>
      <w:r>
        <w:t>[Title and abstract screening: 135 full texts retrieved]</w:t>
      </w:r>
    </w:p>
    <w:p w14:paraId="24458CB6" w14:textId="77777777" w:rsidR="00AE0FF5" w:rsidRDefault="00AE0FF5" w:rsidP="00AE0FF5">
      <w:pPr>
        <w:pStyle w:val="BodyText"/>
      </w:pPr>
      <w:r>
        <w:t>[Reasons for exclusion (n=100):] - Not focusing on NGO interventions: 32 (32%) - No outcome data reported: 28 (28%) - Study design not eligible: 18 (18%) - Duplicate publication: 12 (12%) - Other reasons: 10 (10%)</w:t>
      </w:r>
    </w:p>
    <w:p w14:paraId="1B33E628" w14:textId="77777777" w:rsidR="00AE0FF5" w:rsidRDefault="00AE0FF5" w:rsidP="00AE0FF5">
      <w:pPr>
        <w:pStyle w:val="BodyText"/>
      </w:pPr>
      <w:r>
        <w:lastRenderedPageBreak/>
        <w:t>[Studies included in qualitative synthesis: 35]</w:t>
      </w:r>
    </w:p>
    <w:p w14:paraId="31113D50" w14:textId="3BCB95D5" w:rsidR="00AE0FF5" w:rsidRDefault="00AE0FF5" w:rsidP="00AE0FF5"/>
    <w:p w14:paraId="7D69E30D" w14:textId="50E2ABF3" w:rsidR="00AE0FF5" w:rsidRDefault="00AE0FF5" w:rsidP="00AE0FF5">
      <w:pPr>
        <w:pStyle w:val="Heading3"/>
      </w:pPr>
      <w:bookmarkStart w:id="1" w:name="X2c97fd1517a0fcdd8ff73cb06622f54bdc5a0d9"/>
      <w:bookmarkEnd w:id="0"/>
      <w:r>
        <w:t>SUPPLEMENTARY TABLE S</w:t>
      </w:r>
      <w:r w:rsidR="009E33C5">
        <w:t>1</w:t>
      </w:r>
      <w:r>
        <w:t>: CHARACTERISTICS OF INCLUDED PEER-REVIEWED STUDIES (n=24)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AE0FF5" w14:paraId="054DC4B2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62386461" w14:textId="77777777" w:rsidR="00AE0FF5" w:rsidRDefault="00AE0FF5" w:rsidP="0052187C">
            <w:pPr>
              <w:pStyle w:val="Compact"/>
            </w:pPr>
            <w:r>
              <w:t>Author/Ye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286FC46B" w14:textId="77777777" w:rsidR="00AE0FF5" w:rsidRDefault="00AE0FF5" w:rsidP="0052187C">
            <w:pPr>
              <w:pStyle w:val="Compact"/>
            </w:pPr>
            <w:r>
              <w:t>Count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62CEF4EA" w14:textId="77777777" w:rsidR="00AE0FF5" w:rsidRDefault="00AE0FF5" w:rsidP="0052187C">
            <w:pPr>
              <w:pStyle w:val="Compact"/>
            </w:pPr>
            <w:r>
              <w:t>Study Desig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3896B01E" w14:textId="77777777" w:rsidR="00AE0FF5" w:rsidRDefault="00AE0FF5" w:rsidP="0052187C">
            <w:pPr>
              <w:pStyle w:val="Compact"/>
            </w:pPr>
            <w:r>
              <w:t>Set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07EF3316" w14:textId="77777777" w:rsidR="00AE0FF5" w:rsidRDefault="00AE0FF5" w:rsidP="0052187C">
            <w:pPr>
              <w:pStyle w:val="Compact"/>
            </w:pPr>
            <w:r>
              <w:t>NGO(s) Involv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7E8791B4" w14:textId="77777777" w:rsidR="00AE0FF5" w:rsidRDefault="00AE0FF5" w:rsidP="0052187C">
            <w:pPr>
              <w:pStyle w:val="Compact"/>
            </w:pPr>
            <w:r>
              <w:t>Sampl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31EDA7DE" w14:textId="77777777" w:rsidR="00AE0FF5" w:rsidRDefault="00AE0FF5" w:rsidP="0052187C">
            <w:pPr>
              <w:pStyle w:val="Compact"/>
            </w:pPr>
            <w:r>
              <w:t>Outcomes Measured</w:t>
            </w:r>
          </w:p>
        </w:tc>
      </w:tr>
      <w:tr w:rsidR="00AE0FF5" w14:paraId="7E3660D8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137F9A5D" w14:textId="77777777" w:rsidR="00AE0FF5" w:rsidRDefault="00AE0FF5" w:rsidP="0052187C">
            <w:pPr>
              <w:pStyle w:val="Compact"/>
            </w:pPr>
            <w:r>
              <w:t>Study 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21519005" w14:textId="77777777" w:rsidR="00AE0FF5" w:rsidRDefault="00AE0FF5" w:rsidP="0052187C">
            <w:pPr>
              <w:pStyle w:val="Compact"/>
            </w:pPr>
            <w:r>
              <w:t>Yem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510EC610" w14:textId="77777777" w:rsidR="00AE0FF5" w:rsidRDefault="00AE0FF5" w:rsidP="0052187C">
            <w:pPr>
              <w:pStyle w:val="Compact"/>
            </w:pPr>
            <w:r>
              <w:t>Program Evalu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3ED14122" w14:textId="77777777" w:rsidR="00AE0FF5" w:rsidRDefault="00AE0FF5" w:rsidP="0052187C">
            <w:pPr>
              <w:pStyle w:val="Compact"/>
            </w:pPr>
            <w:r>
              <w:t>Multi-si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7CBC8FB6" w14:textId="77777777" w:rsidR="00AE0FF5" w:rsidRDefault="00AE0FF5" w:rsidP="0052187C">
            <w:pPr>
              <w:pStyle w:val="Compact"/>
            </w:pPr>
            <w:r>
              <w:t>IR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68E23B91" w14:textId="77777777" w:rsidR="00AE0FF5" w:rsidRDefault="00AE0FF5" w:rsidP="0052187C">
            <w:pPr>
              <w:pStyle w:val="Compact"/>
            </w:pPr>
            <w:r>
              <w:t>2,500 beneficia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A140CA8" w14:textId="77777777" w:rsidR="00AE0FF5" w:rsidRDefault="00AE0FF5" w:rsidP="0052187C">
            <w:pPr>
              <w:pStyle w:val="Compact"/>
            </w:pPr>
            <w:r>
              <w:t>Cure rate, mortality, coverage</w:t>
            </w:r>
          </w:p>
        </w:tc>
      </w:tr>
      <w:tr w:rsidR="00AE0FF5" w14:paraId="7B7A9E48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072E3A2E" w14:textId="77777777" w:rsidR="00AE0FF5" w:rsidRDefault="00AE0FF5" w:rsidP="0052187C">
            <w:pPr>
              <w:pStyle w:val="Compact"/>
            </w:pPr>
            <w:r>
              <w:t>Study 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137AA5FE" w14:textId="77777777" w:rsidR="00AE0FF5" w:rsidRDefault="00AE0FF5" w:rsidP="0052187C">
            <w:pPr>
              <w:pStyle w:val="Compact"/>
            </w:pPr>
            <w:r>
              <w:t>Yem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633ECC5A" w14:textId="77777777" w:rsidR="00AE0FF5" w:rsidRDefault="00AE0FF5" w:rsidP="0052187C">
            <w:pPr>
              <w:pStyle w:val="Compact"/>
            </w:pPr>
            <w:r>
              <w:t>Operational Re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7B3272AE" w14:textId="77777777" w:rsidR="00AE0FF5" w:rsidRDefault="00AE0FF5" w:rsidP="0052187C">
            <w:pPr>
              <w:pStyle w:val="Compact"/>
            </w:pPr>
            <w:r>
              <w:t>Urb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5966832E" w14:textId="77777777" w:rsidR="00AE0FF5" w:rsidRDefault="00AE0FF5" w:rsidP="0052187C">
            <w:pPr>
              <w:pStyle w:val="Compact"/>
            </w:pPr>
            <w:r>
              <w:t>Save the Childr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4CC37339" w14:textId="77777777" w:rsidR="00AE0FF5" w:rsidRDefault="00AE0FF5" w:rsidP="0052187C">
            <w:pPr>
              <w:pStyle w:val="Compact"/>
            </w:pPr>
            <w:r>
              <w:t>1,800 beneficia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012820B0" w14:textId="77777777" w:rsidR="00AE0FF5" w:rsidRDefault="00AE0FF5" w:rsidP="0052187C">
            <w:pPr>
              <w:pStyle w:val="Compact"/>
            </w:pPr>
            <w:r>
              <w:t>Treatment outcomes, satisfaction</w:t>
            </w:r>
          </w:p>
        </w:tc>
      </w:tr>
      <w:tr w:rsidR="00AE0FF5" w14:paraId="07977EE5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2A171FA7" w14:textId="77777777" w:rsidR="00AE0FF5" w:rsidRDefault="00AE0FF5" w:rsidP="0052187C">
            <w:pPr>
              <w:pStyle w:val="Compact"/>
            </w:pPr>
            <w:r>
              <w:t>[Continue with all 24 peer-reviewed studies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54261379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53C5DF93" w14:textId="77777777" w:rsidR="00AE0FF5" w:rsidRDefault="00AE0FF5" w:rsidP="0052187C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691EE357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610471BF" w14:textId="77777777" w:rsidR="00AE0FF5" w:rsidRDefault="00AE0FF5" w:rsidP="0052187C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1" w:type="dxa"/>
          </w:tcPr>
          <w:p w14:paraId="028C90DF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659E5E60" w14:textId="77777777" w:rsidR="00AE0FF5" w:rsidRDefault="00AE0FF5" w:rsidP="0052187C">
            <w:pPr>
              <w:pStyle w:val="Compact"/>
            </w:pPr>
          </w:p>
        </w:tc>
      </w:tr>
    </w:tbl>
    <w:p w14:paraId="59EBBE87" w14:textId="0B24DBDF" w:rsidR="00AE0FF5" w:rsidRDefault="00AE0FF5" w:rsidP="00AE0FF5"/>
    <w:p w14:paraId="43F928BE" w14:textId="3AF2EB52" w:rsidR="00AE0FF5" w:rsidRDefault="00AE0FF5" w:rsidP="00AE0FF5">
      <w:pPr>
        <w:pStyle w:val="Heading3"/>
      </w:pPr>
      <w:bookmarkStart w:id="2" w:name="X9484fe8b76da188c7e3c49a635cc29d97aa6083"/>
      <w:bookmarkEnd w:id="1"/>
      <w:r>
        <w:t>SUPPLEMENTARY TABLE S</w:t>
      </w:r>
      <w:r w:rsidR="009E33C5">
        <w:t>2</w:t>
      </w:r>
      <w:r>
        <w:t>: CHARACTERISTICS OF INCLUDED GREY LITERATURE (n=11)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AE0FF5" w14:paraId="366724E4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89CE9D9" w14:textId="77777777" w:rsidR="00AE0FF5" w:rsidRDefault="00AE0FF5" w:rsidP="0052187C">
            <w:pPr>
              <w:pStyle w:val="Compact"/>
            </w:pPr>
            <w:r>
              <w:t>Organiz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6C40817" w14:textId="77777777" w:rsidR="00AE0FF5" w:rsidRDefault="00AE0FF5" w:rsidP="0052187C">
            <w:pPr>
              <w:pStyle w:val="Compact"/>
            </w:pPr>
            <w:r>
              <w:t>Document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9774786" w14:textId="77777777" w:rsidR="00AE0FF5" w:rsidRDefault="00AE0FF5" w:rsidP="0052187C">
            <w:pPr>
              <w:pStyle w:val="Compact"/>
            </w:pPr>
            <w:r>
              <w:t>Ye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1FFFD279" w14:textId="77777777" w:rsidR="00AE0FF5" w:rsidRDefault="00AE0FF5" w:rsidP="0052187C">
            <w:pPr>
              <w:pStyle w:val="Compact"/>
            </w:pPr>
            <w:r>
              <w:t>Geographic Sco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43A29EC" w14:textId="77777777" w:rsidR="00AE0FF5" w:rsidRDefault="00AE0FF5" w:rsidP="0052187C">
            <w:pPr>
              <w:pStyle w:val="Compact"/>
            </w:pPr>
            <w:r>
              <w:t>Key Data</w:t>
            </w:r>
          </w:p>
        </w:tc>
      </w:tr>
      <w:tr w:rsidR="00AE0FF5" w14:paraId="1D7A93C0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DFF16B8" w14:textId="77777777" w:rsidR="00AE0FF5" w:rsidRDefault="00AE0FF5" w:rsidP="0052187C">
            <w:pPr>
              <w:pStyle w:val="Compact"/>
            </w:pPr>
            <w:r>
              <w:t>UNICEF Yem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E176D28" w14:textId="77777777" w:rsidR="00AE0FF5" w:rsidRDefault="00AE0FF5" w:rsidP="0052187C">
            <w:pPr>
              <w:pStyle w:val="Compact"/>
            </w:pPr>
            <w:r>
              <w:t>Situation Repo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3C368FA" w14:textId="77777777" w:rsidR="00AE0FF5" w:rsidRDefault="00AE0FF5" w:rsidP="0052187C">
            <w:pPr>
              <w:pStyle w:val="Compact"/>
            </w:pPr>
            <w:r>
              <w:t>20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A9F29AC" w14:textId="77777777" w:rsidR="00AE0FF5" w:rsidRDefault="00AE0FF5" w:rsidP="0052187C">
            <w:pPr>
              <w:pStyle w:val="Compact"/>
            </w:pPr>
            <w:r>
              <w:t>Nationwi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170E5FB6" w14:textId="77777777" w:rsidR="00AE0FF5" w:rsidRDefault="00AE0FF5" w:rsidP="0052187C">
            <w:pPr>
              <w:pStyle w:val="Compact"/>
            </w:pPr>
            <w:r>
              <w:t>Coverage data, cluster coordination</w:t>
            </w:r>
          </w:p>
        </w:tc>
      </w:tr>
      <w:tr w:rsidR="00AE0FF5" w14:paraId="3B799F40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282DCEF" w14:textId="77777777" w:rsidR="00AE0FF5" w:rsidRDefault="00AE0FF5" w:rsidP="0052187C">
            <w:pPr>
              <w:pStyle w:val="Compact"/>
            </w:pPr>
            <w:r>
              <w:t>IR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7162686E" w14:textId="77777777" w:rsidR="00AE0FF5" w:rsidRDefault="00AE0FF5" w:rsidP="0052187C">
            <w:pPr>
              <w:pStyle w:val="Compact"/>
            </w:pPr>
            <w:r>
              <w:t>Annual Repo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74D3939" w14:textId="77777777" w:rsidR="00AE0FF5" w:rsidRDefault="00AE0FF5" w:rsidP="0052187C">
            <w:pPr>
              <w:pStyle w:val="Compact"/>
            </w:pPr>
            <w:r>
              <w:t>20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18993AD1" w14:textId="77777777" w:rsidR="00AE0FF5" w:rsidRDefault="00AE0FF5" w:rsidP="0052187C">
            <w:pPr>
              <w:pStyle w:val="Compact"/>
            </w:pPr>
            <w:r>
              <w:t>Multi-governor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972281C" w14:textId="77777777" w:rsidR="00AE0FF5" w:rsidRDefault="00AE0FF5" w:rsidP="0052187C">
            <w:pPr>
              <w:pStyle w:val="Compact"/>
            </w:pPr>
            <w:r>
              <w:t>Program outcomes, beneficiaries</w:t>
            </w:r>
          </w:p>
        </w:tc>
      </w:tr>
      <w:tr w:rsidR="00AE0FF5" w14:paraId="2AAC83B5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3DF355D" w14:textId="77777777" w:rsidR="00AE0FF5" w:rsidRDefault="00AE0FF5" w:rsidP="0052187C">
            <w:pPr>
              <w:pStyle w:val="Compact"/>
            </w:pPr>
            <w:r>
              <w:t>Save the Childr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50F05D4" w14:textId="77777777" w:rsidR="00AE0FF5" w:rsidRDefault="00AE0FF5" w:rsidP="0052187C">
            <w:pPr>
              <w:pStyle w:val="Compact"/>
            </w:pPr>
            <w:r>
              <w:t>Program Evalu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C5F7614" w14:textId="77777777" w:rsidR="00AE0FF5" w:rsidRDefault="00AE0FF5" w:rsidP="0052187C">
            <w:pPr>
              <w:pStyle w:val="Compact"/>
            </w:pPr>
            <w:r>
              <w:t>20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5418B7F" w14:textId="77777777" w:rsidR="00AE0FF5" w:rsidRDefault="00AE0FF5" w:rsidP="0052187C">
            <w:pPr>
              <w:pStyle w:val="Compact"/>
            </w:pPr>
            <w:r>
              <w:t>Southern Yem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E9163BF" w14:textId="77777777" w:rsidR="00AE0FF5" w:rsidRDefault="00AE0FF5" w:rsidP="0052187C">
            <w:pPr>
              <w:pStyle w:val="Compact"/>
            </w:pPr>
            <w:r>
              <w:t>Effectiveness, barriers</w:t>
            </w:r>
          </w:p>
        </w:tc>
      </w:tr>
      <w:tr w:rsidR="00AE0FF5" w14:paraId="44E70146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7459131" w14:textId="77777777" w:rsidR="00AE0FF5" w:rsidRDefault="00AE0FF5" w:rsidP="0052187C">
            <w:pPr>
              <w:pStyle w:val="Compact"/>
            </w:pPr>
            <w:r>
              <w:t>[Continue with all 11 reports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2DFE7DC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2CE9B57" w14:textId="77777777" w:rsidR="00AE0FF5" w:rsidRDefault="00AE0FF5" w:rsidP="0052187C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B2A5032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115354C0" w14:textId="77777777" w:rsidR="00AE0FF5" w:rsidRDefault="00AE0FF5" w:rsidP="0052187C">
            <w:pPr>
              <w:pStyle w:val="Compact"/>
            </w:pPr>
          </w:p>
        </w:tc>
      </w:tr>
    </w:tbl>
    <w:p w14:paraId="6D28A4C2" w14:textId="0C3FEAF1" w:rsidR="00AE0FF5" w:rsidRDefault="00AE0FF5" w:rsidP="00AE0FF5"/>
    <w:p w14:paraId="4B458782" w14:textId="244A854F" w:rsidR="00AE0FF5" w:rsidRDefault="00AE0FF5" w:rsidP="00AE0FF5">
      <w:pPr>
        <w:pStyle w:val="Heading3"/>
      </w:pPr>
      <w:bookmarkStart w:id="3" w:name="Xd77fdb7bc1308c31201cdfb6abbf52d6b51f02a"/>
      <w:bookmarkEnd w:id="2"/>
      <w:r>
        <w:lastRenderedPageBreak/>
        <w:t>SUPPLEMENTARY TABLE S</w:t>
      </w:r>
      <w:r w:rsidR="009E33C5">
        <w:t>3</w:t>
      </w:r>
      <w:r>
        <w:t>: NGO INTERVENTION CHARACTERISTICS AND COVERAGE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AE0FF5" w14:paraId="12681BC9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56C68C2" w14:textId="77777777" w:rsidR="00AE0FF5" w:rsidRDefault="00AE0FF5" w:rsidP="0052187C">
            <w:pPr>
              <w:pStyle w:val="Compact"/>
            </w:pPr>
            <w:r>
              <w:t>Intervention Ty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AFBAED8" w14:textId="77777777" w:rsidR="00AE0FF5" w:rsidRDefault="00AE0FF5" w:rsidP="0052187C">
            <w:pPr>
              <w:pStyle w:val="Compact"/>
            </w:pPr>
            <w:r>
              <w:t>Number of Stud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46F828A" w14:textId="77777777" w:rsidR="00AE0FF5" w:rsidRDefault="00AE0FF5" w:rsidP="0052187C">
            <w:pPr>
              <w:pStyle w:val="Compact"/>
            </w:pPr>
            <w:r>
              <w:t>Coverage (Rang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54EFBB87" w14:textId="77777777" w:rsidR="00AE0FF5" w:rsidRDefault="00AE0FF5" w:rsidP="0052187C">
            <w:pPr>
              <w:pStyle w:val="Compact"/>
            </w:pPr>
            <w:r>
              <w:t>Geographic Distribu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BFA0A41" w14:textId="77777777" w:rsidR="00AE0FF5" w:rsidRDefault="00AE0FF5" w:rsidP="0052187C">
            <w:pPr>
              <w:pStyle w:val="Compact"/>
            </w:pPr>
            <w:r>
              <w:t>Quality Evidence</w:t>
            </w:r>
          </w:p>
        </w:tc>
      </w:tr>
      <w:tr w:rsidR="00AE0FF5" w14:paraId="0BD9A76A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EFE9C07" w14:textId="77777777" w:rsidR="00AE0FF5" w:rsidRDefault="00AE0FF5" w:rsidP="0052187C">
            <w:pPr>
              <w:pStyle w:val="Compact"/>
            </w:pPr>
            <w:r>
              <w:t>CM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8B48040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FA8EA92" w14:textId="77777777" w:rsidR="00AE0FF5" w:rsidRDefault="00AE0FF5" w:rsidP="0052187C">
            <w:pPr>
              <w:pStyle w:val="Compact"/>
            </w:pPr>
            <w:r>
              <w:t>350K-420K annuall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1E3BBC48" w14:textId="77777777" w:rsidR="00AE0FF5" w:rsidRDefault="00AE0FF5" w:rsidP="0052187C">
            <w:pPr>
              <w:pStyle w:val="Compact"/>
            </w:pPr>
            <w:r>
              <w:t>Southern &gt; Central &gt; Norther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4B2D671" w14:textId="77777777" w:rsidR="00AE0FF5" w:rsidRDefault="00AE0FF5" w:rsidP="0052187C">
            <w:pPr>
              <w:pStyle w:val="Compact"/>
            </w:pPr>
            <w:r>
              <w:t>MODERATE</w:t>
            </w:r>
          </w:p>
        </w:tc>
      </w:tr>
      <w:tr w:rsidR="00AE0FF5" w14:paraId="47B27A74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7F83273" w14:textId="77777777" w:rsidR="00AE0FF5" w:rsidRDefault="00AE0FF5" w:rsidP="0052187C">
            <w:pPr>
              <w:pStyle w:val="Compact"/>
            </w:pPr>
            <w:r>
              <w:t>Supplementary Feed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7B42E4F" w14:textId="77777777" w:rsidR="00AE0FF5" w:rsidRDefault="00AE0FF5" w:rsidP="0052187C">
            <w:pPr>
              <w:pStyle w:val="Compact"/>
            </w:pPr>
            <w: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6615FF1" w14:textId="77777777" w:rsidR="00AE0FF5" w:rsidRDefault="00AE0FF5" w:rsidP="0052187C">
            <w:pPr>
              <w:pStyle w:val="Compact"/>
            </w:pPr>
            <w:r>
              <w:t>150K-200K annuall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0AA9930" w14:textId="77777777" w:rsidR="00AE0FF5" w:rsidRDefault="00AE0FF5" w:rsidP="0052187C">
            <w:pPr>
              <w:pStyle w:val="Compact"/>
            </w:pPr>
            <w:r>
              <w:t>Southern Yemen focus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BC38AD8" w14:textId="77777777" w:rsidR="00AE0FF5" w:rsidRDefault="00AE0FF5" w:rsidP="0052187C">
            <w:pPr>
              <w:pStyle w:val="Compact"/>
            </w:pPr>
            <w:r>
              <w:t>MODERATE</w:t>
            </w:r>
          </w:p>
        </w:tc>
      </w:tr>
      <w:tr w:rsidR="00AE0FF5" w14:paraId="366F0C39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51082E4" w14:textId="77777777" w:rsidR="00AE0FF5" w:rsidRDefault="00AE0FF5" w:rsidP="0052187C">
            <w:pPr>
              <w:pStyle w:val="Compact"/>
            </w:pPr>
            <w:r>
              <w:t>IYCF Promo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57A3B00" w14:textId="77777777" w:rsidR="00AE0FF5" w:rsidRDefault="00AE0FF5" w:rsidP="0052187C">
            <w:pPr>
              <w:pStyle w:val="Compact"/>
            </w:pPr>
            <w: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D361E21" w14:textId="77777777" w:rsidR="00AE0FF5" w:rsidRDefault="00AE0FF5" w:rsidP="0052187C">
            <w:pPr>
              <w:pStyle w:val="Compact"/>
            </w:pPr>
            <w:r>
              <w:t>Coverage in 30-40% progra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02EBB7E" w14:textId="77777777" w:rsidR="00AE0FF5" w:rsidRDefault="00AE0FF5" w:rsidP="0052187C">
            <w:pPr>
              <w:pStyle w:val="Compact"/>
            </w:pPr>
            <w:r>
              <w:t>Widesprea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BDBB300" w14:textId="77777777" w:rsidR="00AE0FF5" w:rsidRDefault="00AE0FF5" w:rsidP="0052187C">
            <w:pPr>
              <w:pStyle w:val="Compact"/>
            </w:pPr>
            <w:r>
              <w:t>LOW</w:t>
            </w:r>
          </w:p>
        </w:tc>
      </w:tr>
      <w:tr w:rsidR="00AE0FF5" w14:paraId="27C3CC7D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D34BF0C" w14:textId="77777777" w:rsidR="00AE0FF5" w:rsidRDefault="00AE0FF5" w:rsidP="0052187C">
            <w:pPr>
              <w:pStyle w:val="Compact"/>
            </w:pPr>
            <w:r>
              <w:t>Health System Strengthen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B920F1E" w14:textId="77777777" w:rsidR="00AE0FF5" w:rsidRDefault="00AE0FF5" w:rsidP="0052187C">
            <w:pPr>
              <w:pStyle w:val="Compact"/>
            </w:pPr>
            <w: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D5AD0FC" w14:textId="77777777" w:rsidR="00AE0FF5" w:rsidRDefault="00AE0FF5" w:rsidP="0052187C">
            <w:pPr>
              <w:pStyle w:val="Compact"/>
            </w:pPr>
            <w:r>
              <w:t>20K-25K trained worke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0101A47" w14:textId="77777777" w:rsidR="00AE0FF5" w:rsidRDefault="00AE0FF5" w:rsidP="0052187C">
            <w:pPr>
              <w:pStyle w:val="Compact"/>
            </w:pPr>
            <w:r>
              <w:t>Nationwi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4CD019D" w14:textId="77777777" w:rsidR="00AE0FF5" w:rsidRDefault="00AE0FF5" w:rsidP="0052187C">
            <w:pPr>
              <w:pStyle w:val="Compact"/>
            </w:pPr>
            <w:r>
              <w:t>MODERATE</w:t>
            </w:r>
          </w:p>
        </w:tc>
      </w:tr>
    </w:tbl>
    <w:p w14:paraId="1D8892D5" w14:textId="2013B5F5" w:rsidR="00AE0FF5" w:rsidRDefault="00AE0FF5" w:rsidP="00AE0FF5"/>
    <w:p w14:paraId="1B75AA6E" w14:textId="370EFA19" w:rsidR="00AE0FF5" w:rsidRDefault="00AE0FF5" w:rsidP="00AE0FF5">
      <w:pPr>
        <w:pStyle w:val="Heading3"/>
      </w:pPr>
      <w:bookmarkStart w:id="4" w:name="X945a9e3dec05559fec76d44c79358c9dec5c92a"/>
      <w:bookmarkEnd w:id="3"/>
      <w:r>
        <w:t>SUPPLEMENTARY TABLE S</w:t>
      </w:r>
      <w:r w:rsidR="009E33C5">
        <w:t>4</w:t>
      </w:r>
      <w:r>
        <w:t>: NGO TYPES AND GEOGRAPHIC DISTRIBUTION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AE0FF5" w14:paraId="018798CB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C180885" w14:textId="77777777" w:rsidR="00AE0FF5" w:rsidRDefault="00AE0FF5" w:rsidP="0052187C">
            <w:pPr>
              <w:pStyle w:val="Compact"/>
            </w:pPr>
            <w:r>
              <w:t>NGO Ty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10B7F88" w14:textId="77777777" w:rsidR="00AE0FF5" w:rsidRDefault="00AE0FF5" w:rsidP="0052187C">
            <w:pPr>
              <w:pStyle w:val="Compact"/>
            </w:pPr>
            <w:r>
              <w:t>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1283424" w14:textId="77777777" w:rsidR="00AE0FF5" w:rsidRDefault="00AE0FF5" w:rsidP="0052187C">
            <w:pPr>
              <w:pStyle w:val="Compact"/>
            </w:pPr>
            <w:r>
              <w:t>Major NG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7E64F13C" w14:textId="77777777" w:rsidR="00AE0FF5" w:rsidRDefault="00AE0FF5" w:rsidP="0052187C">
            <w:pPr>
              <w:pStyle w:val="Compact"/>
            </w:pPr>
            <w:r>
              <w:t>Geographic Focus</w:t>
            </w:r>
          </w:p>
        </w:tc>
      </w:tr>
      <w:tr w:rsidR="00AE0FF5" w14:paraId="40E36A55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49FD447D" w14:textId="77777777" w:rsidR="00AE0FF5" w:rsidRDefault="00AE0FF5" w:rsidP="0052187C">
            <w:pPr>
              <w:pStyle w:val="Compact"/>
            </w:pPr>
            <w:r>
              <w:t>International NG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43957B7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76E6C06C" w14:textId="77777777" w:rsidR="00AE0FF5" w:rsidRDefault="00AE0FF5" w:rsidP="0052187C">
            <w:pPr>
              <w:pStyle w:val="Compact"/>
            </w:pPr>
            <w:r>
              <w:t>IRC, Save the Children, Action Against Hunger, MSF, C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0D70F13D" w14:textId="77777777" w:rsidR="00AE0FF5" w:rsidRDefault="00AE0FF5" w:rsidP="0052187C">
            <w:pPr>
              <w:pStyle w:val="Compact"/>
            </w:pPr>
            <w:r>
              <w:t>Nationwide</w:t>
            </w:r>
          </w:p>
        </w:tc>
      </w:tr>
      <w:tr w:rsidR="00AE0FF5" w14:paraId="24341AB0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6F73090E" w14:textId="77777777" w:rsidR="00AE0FF5" w:rsidRDefault="00AE0FF5" w:rsidP="0052187C">
            <w:pPr>
              <w:pStyle w:val="Compact"/>
            </w:pPr>
            <w:r>
              <w:t>UN Agenc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2B2F578C" w14:textId="77777777" w:rsidR="00AE0FF5" w:rsidRDefault="00AE0FF5" w:rsidP="0052187C">
            <w:pPr>
              <w:pStyle w:val="Compact"/>
            </w:pPr>
            <w: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523E5A45" w14:textId="77777777" w:rsidR="00AE0FF5" w:rsidRDefault="00AE0FF5" w:rsidP="0052187C">
            <w:pPr>
              <w:pStyle w:val="Compact"/>
            </w:pPr>
            <w:r>
              <w:t>UNICEF, WFP, WHO, FA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3D19DCB0" w14:textId="77777777" w:rsidR="00AE0FF5" w:rsidRDefault="00AE0FF5" w:rsidP="0052187C">
            <w:pPr>
              <w:pStyle w:val="Compact"/>
            </w:pPr>
            <w:r>
              <w:t>Nationwide</w:t>
            </w:r>
          </w:p>
        </w:tc>
      </w:tr>
      <w:tr w:rsidR="00AE0FF5" w14:paraId="74CACDF8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7DF0A81A" w14:textId="77777777" w:rsidR="00AE0FF5" w:rsidRDefault="00AE0FF5" w:rsidP="0052187C">
            <w:pPr>
              <w:pStyle w:val="Compact"/>
            </w:pPr>
            <w:r>
              <w:t>National NG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46DE94E" w14:textId="77777777" w:rsidR="00AE0FF5" w:rsidRDefault="00AE0FF5" w:rsidP="0052187C">
            <w:pPr>
              <w:pStyle w:val="Compact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579C128D" w14:textId="77777777" w:rsidR="00AE0FF5" w:rsidRDefault="00AE0FF5" w:rsidP="0052187C">
            <w:pPr>
              <w:pStyle w:val="Compact"/>
            </w:pPr>
            <w:r>
              <w:t>[Local organizations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980946D" w14:textId="77777777" w:rsidR="00AE0FF5" w:rsidRDefault="00AE0FF5" w:rsidP="0052187C">
            <w:pPr>
              <w:pStyle w:val="Compact"/>
            </w:pPr>
            <w:r>
              <w:t>Regional focus</w:t>
            </w:r>
          </w:p>
        </w:tc>
      </w:tr>
      <w:tr w:rsidR="00AE0FF5" w14:paraId="0D0386E1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234CA206" w14:textId="77777777" w:rsidR="00AE0FF5" w:rsidRDefault="00AE0FF5" w:rsidP="0052187C">
            <w:pPr>
              <w:pStyle w:val="Compact"/>
            </w:pPr>
            <w:r>
              <w:t>Bilateral Organiza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4DF08EA1" w14:textId="77777777" w:rsidR="00AE0FF5" w:rsidRDefault="00AE0FF5" w:rsidP="0052187C">
            <w:pPr>
              <w:pStyle w:val="Compact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209C9726" w14:textId="77777777" w:rsidR="00AE0FF5" w:rsidRDefault="00AE0FF5" w:rsidP="0052187C">
            <w:pPr>
              <w:pStyle w:val="Compact"/>
            </w:pPr>
            <w:r>
              <w:t>[Government agencies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325F4C6C" w14:textId="77777777" w:rsidR="00AE0FF5" w:rsidRDefault="00AE0FF5" w:rsidP="0052187C">
            <w:pPr>
              <w:pStyle w:val="Compact"/>
            </w:pPr>
            <w:r>
              <w:t>Variable</w:t>
            </w:r>
          </w:p>
        </w:tc>
      </w:tr>
      <w:tr w:rsidR="00AE0FF5" w14:paraId="23E4684D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5B5A2FB1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2DE47DDB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31BD0B42" w14:textId="77777777" w:rsidR="00AE0FF5" w:rsidRDefault="00AE0FF5" w:rsidP="0052187C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3C65AE81" w14:textId="77777777" w:rsidR="00AE0FF5" w:rsidRDefault="00AE0FF5" w:rsidP="0052187C">
            <w:pPr>
              <w:pStyle w:val="Compact"/>
            </w:pPr>
          </w:p>
        </w:tc>
      </w:tr>
    </w:tbl>
    <w:p w14:paraId="0C8218DC" w14:textId="2F383778" w:rsidR="00AE0FF5" w:rsidRDefault="00AE0FF5" w:rsidP="00AE0FF5"/>
    <w:p w14:paraId="76005CF3" w14:textId="34CB608A" w:rsidR="00AE0FF5" w:rsidRDefault="00AE0FF5" w:rsidP="00AE0FF5">
      <w:pPr>
        <w:pStyle w:val="Heading3"/>
      </w:pPr>
      <w:bookmarkStart w:id="5" w:name="Xeaf9cf686d46e43353c6524f90defdd6d262fc1"/>
      <w:bookmarkEnd w:id="4"/>
      <w:r>
        <w:t>SUPPLEMENTARY TABLE S</w:t>
      </w:r>
      <w:r w:rsidR="009E33C5">
        <w:t>5</w:t>
      </w:r>
      <w:r>
        <w:t>: FUNDING SOURCES FOR INCLUDED PROGRAMS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AE0FF5" w14:paraId="07B0687C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6FADCDA" w14:textId="77777777" w:rsidR="00AE0FF5" w:rsidRDefault="00AE0FF5" w:rsidP="0052187C">
            <w:pPr>
              <w:pStyle w:val="Compact"/>
            </w:pPr>
            <w:r>
              <w:t>Funding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60F7535C" w14:textId="77777777" w:rsidR="00AE0FF5" w:rsidRDefault="00AE0FF5" w:rsidP="0052187C">
            <w:pPr>
              <w:pStyle w:val="Compact"/>
            </w:pPr>
            <w:r>
              <w:t>Number of Progra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B45EB28" w14:textId="77777777" w:rsidR="00AE0FF5" w:rsidRDefault="00AE0FF5" w:rsidP="0052187C">
            <w:pPr>
              <w:pStyle w:val="Compact"/>
            </w:pPr>
            <w:r>
              <w:t>Percent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45B253E" w14:textId="77777777" w:rsidR="00AE0FF5" w:rsidRDefault="00AE0FF5" w:rsidP="0052187C">
            <w:pPr>
              <w:pStyle w:val="Compact"/>
            </w:pPr>
            <w:r>
              <w:t>Reported Challenges</w:t>
            </w:r>
          </w:p>
        </w:tc>
      </w:tr>
      <w:tr w:rsidR="00AE0FF5" w14:paraId="6478DB03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15A50FED" w14:textId="77777777" w:rsidR="00AE0FF5" w:rsidRDefault="00AE0FF5" w:rsidP="0052187C">
            <w:pPr>
              <w:pStyle w:val="Compact"/>
            </w:pPr>
            <w:r>
              <w:t>Bilateral donors (US, UK, EU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7860B762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316824F6" w14:textId="77777777" w:rsidR="00AE0FF5" w:rsidRDefault="00AE0FF5" w:rsidP="0052187C">
            <w:pPr>
              <w:pStyle w:val="Compact"/>
            </w:pPr>
            <w:r>
              <w:t>51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035EBCAD" w14:textId="77777777" w:rsidR="00AE0FF5" w:rsidRDefault="00AE0FF5" w:rsidP="0052187C">
            <w:pPr>
              <w:pStyle w:val="Compact"/>
            </w:pPr>
            <w:r>
              <w:t>Unpredictable, project-based</w:t>
            </w:r>
          </w:p>
        </w:tc>
      </w:tr>
      <w:tr w:rsidR="00AE0FF5" w14:paraId="0E023268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B76FBB4" w14:textId="77777777" w:rsidR="00AE0FF5" w:rsidRDefault="00AE0FF5" w:rsidP="0052187C">
            <w:pPr>
              <w:pStyle w:val="Compact"/>
            </w:pPr>
            <w:r>
              <w:t>UN agenc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6EA2D44C" w14:textId="77777777" w:rsidR="00AE0FF5" w:rsidRDefault="00AE0FF5" w:rsidP="0052187C">
            <w:pPr>
              <w:pStyle w:val="Compact"/>
            </w:pPr>
            <w: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77B75261" w14:textId="77777777" w:rsidR="00AE0FF5" w:rsidRDefault="00AE0FF5" w:rsidP="0052187C">
            <w:pPr>
              <w:pStyle w:val="Compact"/>
            </w:pPr>
            <w:r>
              <w:t>34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4EE04D4C" w14:textId="77777777" w:rsidR="00AE0FF5" w:rsidRDefault="00AE0FF5" w:rsidP="0052187C">
            <w:pPr>
              <w:pStyle w:val="Compact"/>
            </w:pPr>
            <w:r>
              <w:t>Competitive, short-term</w:t>
            </w:r>
          </w:p>
        </w:tc>
      </w:tr>
      <w:tr w:rsidR="00AE0FF5" w14:paraId="64FCB485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5547270" w14:textId="77777777" w:rsidR="00AE0FF5" w:rsidRDefault="00AE0FF5" w:rsidP="0052187C">
            <w:pPr>
              <w:pStyle w:val="Compact"/>
            </w:pPr>
            <w:r>
              <w:lastRenderedPageBreak/>
              <w:t>Global Fu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3B6DE13" w14:textId="77777777" w:rsidR="00AE0FF5" w:rsidRDefault="00AE0FF5" w:rsidP="0052187C">
            <w:pPr>
              <w:pStyle w:val="Compact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697238E5" w14:textId="77777777" w:rsidR="00AE0FF5" w:rsidRDefault="00AE0FF5" w:rsidP="0052187C">
            <w:pPr>
              <w:pStyle w:val="Compact"/>
            </w:pPr>
            <w:r>
              <w:t>9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5DFD99A8" w14:textId="77777777" w:rsidR="00AE0FF5" w:rsidRDefault="00AE0FF5" w:rsidP="0052187C">
            <w:pPr>
              <w:pStyle w:val="Compact"/>
            </w:pPr>
            <w:r>
              <w:t>Restricted use, reporting burden</w:t>
            </w:r>
          </w:p>
        </w:tc>
      </w:tr>
      <w:tr w:rsidR="00AE0FF5" w14:paraId="79B0E28A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4DA64123" w14:textId="77777777" w:rsidR="00AE0FF5" w:rsidRDefault="00AE0FF5" w:rsidP="0052187C">
            <w:pPr>
              <w:pStyle w:val="Compact"/>
            </w:pPr>
            <w:r>
              <w:t>Private founda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7E1DA7FD" w14:textId="77777777" w:rsidR="00AE0FF5" w:rsidRDefault="00AE0FF5" w:rsidP="0052187C">
            <w:pPr>
              <w:pStyle w:val="Compact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52C291AA" w14:textId="77777777" w:rsidR="00AE0FF5" w:rsidRDefault="00AE0FF5" w:rsidP="0052187C">
            <w:pPr>
              <w:pStyle w:val="Compact"/>
            </w:pPr>
            <w:r>
              <w:t>6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0D5B113C" w14:textId="77777777" w:rsidR="00AE0FF5" w:rsidRDefault="00AE0FF5" w:rsidP="0052187C">
            <w:pPr>
              <w:pStyle w:val="Compact"/>
            </w:pPr>
            <w:r>
              <w:t>Limited, unreliable</w:t>
            </w:r>
          </w:p>
        </w:tc>
      </w:tr>
      <w:tr w:rsidR="00AE0FF5" w14:paraId="64FA59AD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11EFCDBC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Funding Gap Repor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37B453AE" w14:textId="77777777" w:rsidR="00AE0FF5" w:rsidRDefault="00AE0FF5" w:rsidP="0052187C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1BFAFE66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40-50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06FE4DC6" w14:textId="77777777" w:rsidR="00AE0FF5" w:rsidRDefault="00AE0FF5" w:rsidP="0052187C">
            <w:pPr>
              <w:pStyle w:val="Compact"/>
            </w:pPr>
            <w:r>
              <w:t>Major barrier to scale-up</w:t>
            </w:r>
          </w:p>
        </w:tc>
      </w:tr>
    </w:tbl>
    <w:p w14:paraId="734F3D40" w14:textId="77777777" w:rsidR="00AE0FF5" w:rsidRDefault="00000000" w:rsidP="00AE0FF5">
      <w:r>
        <w:pict w14:anchorId="4078CF23">
          <v:rect id="_x0000_i1025" style="width:0;height:1.5pt" o:hralign="center" o:hrstd="t" o:hr="t"/>
        </w:pict>
      </w:r>
    </w:p>
    <w:p w14:paraId="41EDC6AC" w14:textId="276C0A7D" w:rsidR="00AE0FF5" w:rsidRDefault="00AE0FF5" w:rsidP="00AE0FF5">
      <w:pPr>
        <w:pStyle w:val="Heading3"/>
      </w:pPr>
      <w:bookmarkStart w:id="6" w:name="X2088c65f83ef0e9de3802507eb5b46f5fca132c"/>
      <w:bookmarkEnd w:id="5"/>
      <w:r>
        <w:t>SUPPLEMENTARY TABLE S</w:t>
      </w:r>
      <w:r w:rsidR="009E33C5">
        <w:t>6</w:t>
      </w:r>
      <w:r>
        <w:t>: RISK OF BIAS ASSESSMENT RESULTS</w:t>
      </w:r>
    </w:p>
    <w:p w14:paraId="59EB893A" w14:textId="77777777" w:rsidR="00AE0FF5" w:rsidRDefault="00AE0FF5" w:rsidP="00AE0FF5">
      <w:pPr>
        <w:pStyle w:val="FirstParagraph"/>
      </w:pPr>
      <w:r>
        <w:rPr>
          <w:b/>
          <w:bCs/>
        </w:rPr>
        <w:t>For Peer-Reviewed Studies (adapted ROBINS-I):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AE0FF5" w14:paraId="3B1633B8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BFC609E" w14:textId="77777777" w:rsidR="00AE0FF5" w:rsidRDefault="00AE0FF5" w:rsidP="0052187C">
            <w:pPr>
              <w:pStyle w:val="Compact"/>
            </w:pPr>
            <w:r>
              <w:t>Risk of Bias Catego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5C13727A" w14:textId="77777777" w:rsidR="00AE0FF5" w:rsidRDefault="00AE0FF5" w:rsidP="0052187C">
            <w:pPr>
              <w:pStyle w:val="Compact"/>
            </w:pPr>
            <w:r>
              <w:t>Low Risk (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11B8D6E" w14:textId="77777777" w:rsidR="00AE0FF5" w:rsidRDefault="00AE0FF5" w:rsidP="0052187C">
            <w:pPr>
              <w:pStyle w:val="Compact"/>
            </w:pPr>
            <w:r>
              <w:t>Some Concerns (n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90DB05E" w14:textId="77777777" w:rsidR="00AE0FF5" w:rsidRDefault="00AE0FF5" w:rsidP="0052187C">
            <w:pPr>
              <w:pStyle w:val="Compact"/>
            </w:pPr>
            <w:r>
              <w:t>High Risk (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D33E648" w14:textId="77777777" w:rsidR="00AE0FF5" w:rsidRDefault="00AE0FF5" w:rsidP="0052187C">
            <w:pPr>
              <w:pStyle w:val="Compact"/>
            </w:pPr>
            <w:r>
              <w:t>Percentage Low Risk</w:t>
            </w:r>
          </w:p>
        </w:tc>
      </w:tr>
      <w:tr w:rsidR="00AE0FF5" w14:paraId="35F55DB4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DCAF255" w14:textId="77777777" w:rsidR="00AE0FF5" w:rsidRDefault="00AE0FF5" w:rsidP="0052187C">
            <w:pPr>
              <w:pStyle w:val="Compact"/>
            </w:pPr>
            <w:r>
              <w:t>Confound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DBF9493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9B3A23E" w14:textId="77777777" w:rsidR="00AE0FF5" w:rsidRDefault="00AE0FF5" w:rsidP="0052187C">
            <w:pPr>
              <w:pStyle w:val="Compact"/>
            </w:pPr>
            <w: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B64125F" w14:textId="77777777" w:rsidR="00AE0FF5" w:rsidRDefault="00AE0FF5" w:rsidP="0052187C">
            <w:pPr>
              <w:pStyle w:val="Compact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192184EE" w14:textId="77777777" w:rsidR="00AE0FF5" w:rsidRDefault="00AE0FF5" w:rsidP="0052187C">
            <w:pPr>
              <w:pStyle w:val="Compact"/>
            </w:pPr>
            <w:r>
              <w:t>75%</w:t>
            </w:r>
          </w:p>
        </w:tc>
      </w:tr>
      <w:tr w:rsidR="00AE0FF5" w14:paraId="10C4E0F0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118818F" w14:textId="77777777" w:rsidR="00AE0FF5" w:rsidRDefault="00AE0FF5" w:rsidP="0052187C">
            <w:pPr>
              <w:pStyle w:val="Compact"/>
            </w:pPr>
            <w:r>
              <w:t>Selection bi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42F0325" w14:textId="77777777" w:rsidR="00AE0FF5" w:rsidRDefault="00AE0FF5" w:rsidP="0052187C">
            <w:pPr>
              <w:pStyle w:val="Compact"/>
            </w:pPr>
            <w: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A98851F" w14:textId="77777777" w:rsidR="00AE0FF5" w:rsidRDefault="00AE0FF5" w:rsidP="0052187C">
            <w:pPr>
              <w:pStyle w:val="Compact"/>
            </w:pPr>
            <w: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837D892" w14:textId="77777777" w:rsidR="00AE0FF5" w:rsidRDefault="00AE0FF5" w:rsidP="0052187C">
            <w:pPr>
              <w:pStyle w:val="Compact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17C1882" w14:textId="77777777" w:rsidR="00AE0FF5" w:rsidRDefault="00AE0FF5" w:rsidP="0052187C">
            <w:pPr>
              <w:pStyle w:val="Compact"/>
            </w:pPr>
            <w:r>
              <w:t>67%</w:t>
            </w:r>
          </w:p>
        </w:tc>
      </w:tr>
      <w:tr w:rsidR="00AE0FF5" w14:paraId="4BDD4F2C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BF60305" w14:textId="77777777" w:rsidR="00AE0FF5" w:rsidRDefault="00AE0FF5" w:rsidP="0052187C">
            <w:pPr>
              <w:pStyle w:val="Compact"/>
            </w:pPr>
            <w:r>
              <w:t>Classification of interven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57DEC61F" w14:textId="77777777" w:rsidR="00AE0FF5" w:rsidRDefault="00AE0FF5" w:rsidP="0052187C">
            <w:pPr>
              <w:pStyle w:val="Compact"/>
            </w:pPr>
            <w: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186379B1" w14:textId="77777777" w:rsidR="00AE0FF5" w:rsidRDefault="00AE0FF5" w:rsidP="0052187C">
            <w:pPr>
              <w:pStyle w:val="Compact"/>
            </w:pPr>
            <w: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3B403A64" w14:textId="77777777" w:rsidR="00AE0FF5" w:rsidRDefault="00AE0FF5" w:rsidP="0052187C">
            <w:pPr>
              <w:pStyle w:val="Compact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A0CE5EC" w14:textId="77777777" w:rsidR="00AE0FF5" w:rsidRDefault="00AE0FF5" w:rsidP="0052187C">
            <w:pPr>
              <w:pStyle w:val="Compact"/>
            </w:pPr>
            <w:r>
              <w:t>83%</w:t>
            </w:r>
          </w:p>
        </w:tc>
      </w:tr>
      <w:tr w:rsidR="00AE0FF5" w14:paraId="754E513C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4332CEB" w14:textId="77777777" w:rsidR="00AE0FF5" w:rsidRDefault="00AE0FF5" w:rsidP="0052187C">
            <w:pPr>
              <w:pStyle w:val="Compact"/>
            </w:pPr>
            <w:r>
              <w:t>Outcome measure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3A4EF65C" w14:textId="77777777" w:rsidR="00AE0FF5" w:rsidRDefault="00AE0FF5" w:rsidP="0052187C">
            <w:pPr>
              <w:pStyle w:val="Compact"/>
            </w:pPr>
            <w:r>
              <w:t>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24DE9BD" w14:textId="77777777" w:rsidR="00AE0FF5" w:rsidRDefault="00AE0FF5" w:rsidP="0052187C">
            <w:pPr>
              <w:pStyle w:val="Compact"/>
            </w:pPr>
            <w: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20CA1A0" w14:textId="77777777" w:rsidR="00AE0FF5" w:rsidRDefault="00AE0FF5" w:rsidP="0052187C">
            <w:pPr>
              <w:pStyle w:val="Compact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9A11FD0" w14:textId="77777777" w:rsidR="00AE0FF5" w:rsidRDefault="00AE0FF5" w:rsidP="0052187C">
            <w:pPr>
              <w:pStyle w:val="Compact"/>
            </w:pPr>
            <w:r>
              <w:t>79%</w:t>
            </w:r>
          </w:p>
        </w:tc>
      </w:tr>
      <w:tr w:rsidR="00AE0FF5" w14:paraId="105C92B7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88F6BD2" w14:textId="77777777" w:rsidR="00AE0FF5" w:rsidRDefault="00AE0FF5" w:rsidP="0052187C">
            <w:pPr>
              <w:pStyle w:val="Compact"/>
            </w:pPr>
            <w:r>
              <w:t>Missing da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11284F67" w14:textId="77777777" w:rsidR="00AE0FF5" w:rsidRDefault="00AE0FF5" w:rsidP="0052187C">
            <w:pPr>
              <w:pStyle w:val="Compact"/>
            </w:pPr>
            <w: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27ADC69" w14:textId="77777777" w:rsidR="00AE0FF5" w:rsidRDefault="00AE0FF5" w:rsidP="0052187C">
            <w:pPr>
              <w:pStyle w:val="Compact"/>
            </w:pPr>
            <w: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E66989D" w14:textId="77777777" w:rsidR="00AE0FF5" w:rsidRDefault="00AE0FF5" w:rsidP="0052187C">
            <w:pPr>
              <w:pStyle w:val="Compact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0F98B29" w14:textId="77777777" w:rsidR="00AE0FF5" w:rsidRDefault="00AE0FF5" w:rsidP="0052187C">
            <w:pPr>
              <w:pStyle w:val="Compact"/>
            </w:pPr>
            <w:r>
              <w:t>58%</w:t>
            </w:r>
          </w:p>
        </w:tc>
      </w:tr>
      <w:tr w:rsidR="00AE0FF5" w14:paraId="2C651ABA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A7542C2" w14:textId="77777777" w:rsidR="00AE0FF5" w:rsidRDefault="00AE0FF5" w:rsidP="0052187C">
            <w:pPr>
              <w:pStyle w:val="Compact"/>
            </w:pPr>
            <w:r>
              <w:t>Selective report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F8EE2DF" w14:textId="77777777" w:rsidR="00AE0FF5" w:rsidRDefault="00AE0FF5" w:rsidP="0052187C">
            <w:pPr>
              <w:pStyle w:val="Compact"/>
            </w:pPr>
            <w: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7A2490B" w14:textId="77777777" w:rsidR="00AE0FF5" w:rsidRDefault="00AE0FF5" w:rsidP="0052187C">
            <w:pPr>
              <w:pStyle w:val="Compact"/>
            </w:pPr>
            <w: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7D92881" w14:textId="77777777" w:rsidR="00AE0FF5" w:rsidRDefault="00AE0FF5" w:rsidP="0052187C">
            <w:pPr>
              <w:pStyle w:val="Compact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0F399EE" w14:textId="77777777" w:rsidR="00AE0FF5" w:rsidRDefault="00AE0FF5" w:rsidP="0052187C">
            <w:pPr>
              <w:pStyle w:val="Compact"/>
            </w:pPr>
            <w:r>
              <w:t>67%</w:t>
            </w:r>
          </w:p>
        </w:tc>
      </w:tr>
      <w:tr w:rsidR="00AE0FF5" w14:paraId="49CC53B3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DBF0E30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Overall Risk Rat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5901F40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16 LO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50BD5F4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 xml:space="preserve">6 </w:t>
            </w:r>
            <w:proofErr w:type="gramStart"/>
            <w:r>
              <w:rPr>
                <w:b/>
                <w:bCs/>
              </w:rPr>
              <w:t>MODERATE</w:t>
            </w:r>
            <w:proofErr w:type="gram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121BED93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2 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475E483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67%</w:t>
            </w:r>
          </w:p>
        </w:tc>
      </w:tr>
    </w:tbl>
    <w:p w14:paraId="3EB3D943" w14:textId="77777777" w:rsidR="00AE0FF5" w:rsidRDefault="00AE0FF5" w:rsidP="00AE0FF5">
      <w:pPr>
        <w:pStyle w:val="BodyText"/>
      </w:pPr>
      <w:r>
        <w:rPr>
          <w:b/>
          <w:bCs/>
        </w:rPr>
        <w:t>For Grey Literature (AACODS Scores):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960"/>
        <w:gridCol w:w="1918"/>
        <w:gridCol w:w="1560"/>
      </w:tblGrid>
      <w:tr w:rsidR="00AE0FF5" w14:paraId="435F2B82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4A2B403" w14:textId="77777777" w:rsidR="00AE0FF5" w:rsidRDefault="00AE0FF5" w:rsidP="0052187C">
            <w:pPr>
              <w:pStyle w:val="Compact"/>
            </w:pPr>
            <w:r>
              <w:t>Criter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E0944E" w14:textId="77777777" w:rsidR="00AE0FF5" w:rsidRDefault="00AE0FF5" w:rsidP="0052187C">
            <w:pPr>
              <w:pStyle w:val="Compact"/>
            </w:pPr>
            <w:r>
              <w:t>Mean Score (0-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A65D8A" w14:textId="77777777" w:rsidR="00AE0FF5" w:rsidRDefault="00AE0FF5" w:rsidP="0052187C">
            <w:pPr>
              <w:pStyle w:val="Compact"/>
            </w:pPr>
            <w:r>
              <w:t>Range</w:t>
            </w:r>
          </w:p>
        </w:tc>
      </w:tr>
      <w:tr w:rsidR="00AE0FF5" w14:paraId="3AA5F0FF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14F2CC" w14:textId="77777777" w:rsidR="00AE0FF5" w:rsidRDefault="00AE0FF5" w:rsidP="0052187C">
            <w:pPr>
              <w:pStyle w:val="Compact"/>
            </w:pPr>
            <w:r>
              <w:t>Autho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FB33B0C" w14:textId="77777777" w:rsidR="00AE0FF5" w:rsidRDefault="00AE0FF5" w:rsidP="0052187C">
            <w:pPr>
              <w:pStyle w:val="Compact"/>
            </w:pPr>
            <w:r>
              <w:t>1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ED2B61" w14:textId="77777777" w:rsidR="00AE0FF5" w:rsidRDefault="00AE0FF5" w:rsidP="0052187C">
            <w:pPr>
              <w:pStyle w:val="Compact"/>
            </w:pPr>
            <w:r>
              <w:t>1.2-2.0</w:t>
            </w:r>
          </w:p>
        </w:tc>
      </w:tr>
      <w:tr w:rsidR="00AE0FF5" w14:paraId="11F23CE6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1B286D" w14:textId="77777777" w:rsidR="00AE0FF5" w:rsidRDefault="00AE0FF5" w:rsidP="0052187C">
            <w:pPr>
              <w:pStyle w:val="Compact"/>
            </w:pPr>
            <w:r>
              <w:t>Accurac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BEAA382" w14:textId="77777777" w:rsidR="00AE0FF5" w:rsidRDefault="00AE0FF5" w:rsidP="0052187C">
            <w:pPr>
              <w:pStyle w:val="Compact"/>
            </w:pPr>
            <w:r>
              <w:t>1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8F77C2" w14:textId="77777777" w:rsidR="00AE0FF5" w:rsidRDefault="00AE0FF5" w:rsidP="0052187C">
            <w:pPr>
              <w:pStyle w:val="Compact"/>
            </w:pPr>
            <w:r>
              <w:t>1.0-2.0</w:t>
            </w:r>
          </w:p>
        </w:tc>
      </w:tr>
      <w:tr w:rsidR="00AE0FF5" w14:paraId="546A4919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16FADB" w14:textId="77777777" w:rsidR="00AE0FF5" w:rsidRDefault="00AE0FF5" w:rsidP="0052187C">
            <w:pPr>
              <w:pStyle w:val="Compact"/>
            </w:pPr>
            <w:r>
              <w:t>Cover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DA258FC" w14:textId="77777777" w:rsidR="00AE0FF5" w:rsidRDefault="00AE0FF5" w:rsidP="0052187C">
            <w:pPr>
              <w:pStyle w:val="Compact"/>
            </w:pPr>
            <w:r>
              <w:t>1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83C8294" w14:textId="77777777" w:rsidR="00AE0FF5" w:rsidRDefault="00AE0FF5" w:rsidP="0052187C">
            <w:pPr>
              <w:pStyle w:val="Compact"/>
            </w:pPr>
            <w:r>
              <w:t>1.0-2.0</w:t>
            </w:r>
          </w:p>
        </w:tc>
      </w:tr>
      <w:tr w:rsidR="00AE0FF5" w14:paraId="6B2D5C23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831C0D" w14:textId="77777777" w:rsidR="00AE0FF5" w:rsidRDefault="00AE0FF5" w:rsidP="0052187C">
            <w:pPr>
              <w:pStyle w:val="Compact"/>
            </w:pPr>
            <w:r>
              <w:t>Objectiv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CD7DBA4" w14:textId="77777777" w:rsidR="00AE0FF5" w:rsidRDefault="00AE0FF5" w:rsidP="0052187C">
            <w:pPr>
              <w:pStyle w:val="Compact"/>
            </w:pPr>
            <w:r>
              <w:t>1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011EFE8" w14:textId="77777777" w:rsidR="00AE0FF5" w:rsidRDefault="00AE0FF5" w:rsidP="0052187C">
            <w:pPr>
              <w:pStyle w:val="Compact"/>
            </w:pPr>
            <w:r>
              <w:t>0.8-2.0</w:t>
            </w:r>
          </w:p>
        </w:tc>
      </w:tr>
      <w:tr w:rsidR="00AE0FF5" w14:paraId="20F2669F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34A825" w14:textId="77777777" w:rsidR="00AE0FF5" w:rsidRDefault="00AE0FF5" w:rsidP="0052187C">
            <w:pPr>
              <w:pStyle w:val="Compact"/>
            </w:pPr>
            <w:r>
              <w:t>Currenc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D236FFA" w14:textId="77777777" w:rsidR="00AE0FF5" w:rsidRDefault="00AE0FF5" w:rsidP="0052187C">
            <w:pPr>
              <w:pStyle w:val="Compact"/>
            </w:pPr>
            <w:r>
              <w:t>1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8BB02D" w14:textId="77777777" w:rsidR="00AE0FF5" w:rsidRDefault="00AE0FF5" w:rsidP="0052187C">
            <w:pPr>
              <w:pStyle w:val="Compact"/>
            </w:pPr>
            <w:r>
              <w:t>1.5-2.0</w:t>
            </w:r>
          </w:p>
        </w:tc>
      </w:tr>
      <w:tr w:rsidR="00AE0FF5" w14:paraId="1FA7E894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57A50D" w14:textId="77777777" w:rsidR="00AE0FF5" w:rsidRDefault="00AE0FF5" w:rsidP="0052187C">
            <w:pPr>
              <w:pStyle w:val="Compact"/>
            </w:pPr>
            <w:r>
              <w:t>Significan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3639B8B" w14:textId="77777777" w:rsidR="00AE0FF5" w:rsidRDefault="00AE0FF5" w:rsidP="0052187C">
            <w:pPr>
              <w:pStyle w:val="Compact"/>
            </w:pPr>
            <w:r>
              <w:t>1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5309B3" w14:textId="77777777" w:rsidR="00AE0FF5" w:rsidRDefault="00AE0FF5" w:rsidP="0052187C">
            <w:pPr>
              <w:pStyle w:val="Compact"/>
            </w:pPr>
            <w:r>
              <w:t>1.0-2.0</w:t>
            </w:r>
          </w:p>
        </w:tc>
      </w:tr>
      <w:tr w:rsidR="00AE0FF5" w14:paraId="4F98C52F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92335C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Mean Total Sco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C90FBD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10.3/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6D8BCB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8.5-11.8</w:t>
            </w:r>
          </w:p>
        </w:tc>
      </w:tr>
      <w:tr w:rsidR="00AE0FF5" w14:paraId="35EBE21D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D17F21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Quality Rat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A06F3C6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C2C426" w14:textId="77777777" w:rsidR="00AE0FF5" w:rsidRDefault="00AE0FF5" w:rsidP="0052187C">
            <w:pPr>
              <w:pStyle w:val="Compact"/>
            </w:pPr>
            <w:r>
              <w:rPr>
                <w:b/>
                <w:bCs/>
              </w:rPr>
              <w:t>All 11 reports</w:t>
            </w:r>
          </w:p>
        </w:tc>
      </w:tr>
    </w:tbl>
    <w:p w14:paraId="354E3320" w14:textId="1AB4CAAA" w:rsidR="00AE0FF5" w:rsidRDefault="00AE0FF5" w:rsidP="00AE0FF5"/>
    <w:p w14:paraId="140C1C22" w14:textId="4F4B8D4E" w:rsidR="00AE0FF5" w:rsidRDefault="00AE0FF5" w:rsidP="00AE0FF5">
      <w:pPr>
        <w:pStyle w:val="Heading3"/>
      </w:pPr>
      <w:bookmarkStart w:id="7" w:name="X9201c0241376c8c992bf9d67ca4662ac1eacb0f"/>
      <w:bookmarkEnd w:id="6"/>
      <w:r>
        <w:lastRenderedPageBreak/>
        <w:t>SUPPLEMENTARY TABLE S</w:t>
      </w:r>
      <w:r w:rsidR="009E33C5">
        <w:t>7</w:t>
      </w:r>
      <w:r>
        <w:t>: DETAILED OUTCOME DATA BY STUDY</w:t>
      </w:r>
    </w:p>
    <w:p w14:paraId="2F9FFF19" w14:textId="77777777" w:rsidR="00AE0FF5" w:rsidRDefault="00AE0FF5" w:rsidP="00AE0FF5">
      <w:pPr>
        <w:pStyle w:val="FirstParagraph"/>
      </w:pPr>
      <w:r>
        <w:rPr>
          <w:b/>
          <w:bCs/>
        </w:rPr>
        <w:t>CMAM Treatment Outcomes Summary: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AE0FF5" w14:paraId="1FCF4AEF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80A2525" w14:textId="77777777" w:rsidR="00AE0FF5" w:rsidRDefault="00AE0FF5" w:rsidP="0052187C">
            <w:pPr>
              <w:pStyle w:val="Compact"/>
            </w:pPr>
            <w:r>
              <w:t>Outcome Meas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83FC5B9" w14:textId="77777777" w:rsidR="00AE0FF5" w:rsidRDefault="00AE0FF5" w:rsidP="0052187C">
            <w:pPr>
              <w:pStyle w:val="Compact"/>
            </w:pPr>
            <w:r>
              <w:t>Number of Stud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1911669" w14:textId="77777777" w:rsidR="00AE0FF5" w:rsidRDefault="00AE0FF5" w:rsidP="0052187C">
            <w:pPr>
              <w:pStyle w:val="Compact"/>
            </w:pPr>
            <w:r>
              <w:t>Ran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6158992" w14:textId="77777777" w:rsidR="00AE0FF5" w:rsidRDefault="00AE0FF5" w:rsidP="0052187C">
            <w:pPr>
              <w:pStyle w:val="Compact"/>
            </w:pPr>
            <w:r>
              <w:t>Mean (SD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34B6E32" w14:textId="77777777" w:rsidR="00AE0FF5" w:rsidRDefault="00AE0FF5" w:rsidP="0052187C">
            <w:pPr>
              <w:pStyle w:val="Compact"/>
            </w:pPr>
            <w:r>
              <w:t>Global Sphere Standard</w:t>
            </w:r>
          </w:p>
        </w:tc>
      </w:tr>
      <w:tr w:rsidR="00AE0FF5" w14:paraId="52A4B002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E7A7356" w14:textId="77777777" w:rsidR="00AE0FF5" w:rsidRDefault="00AE0FF5" w:rsidP="0052187C">
            <w:pPr>
              <w:pStyle w:val="Compact"/>
            </w:pPr>
            <w:r>
              <w:t>Cure Rate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6AA79324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9C4B14F" w14:textId="77777777" w:rsidR="00AE0FF5" w:rsidRDefault="00AE0FF5" w:rsidP="0052187C">
            <w:pPr>
              <w:pStyle w:val="Compact"/>
            </w:pPr>
            <w:r>
              <w:t>80-9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49D2E663" w14:textId="77777777" w:rsidR="00AE0FF5" w:rsidRDefault="00AE0FF5" w:rsidP="0052187C">
            <w:pPr>
              <w:pStyle w:val="Compact"/>
            </w:pPr>
            <w:r>
              <w:t>86.5 (4.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ADD30C4" w14:textId="77777777" w:rsidR="00AE0FF5" w:rsidRDefault="00AE0FF5" w:rsidP="0052187C">
            <w:pPr>
              <w:pStyle w:val="Compact"/>
            </w:pPr>
            <w:r>
              <w:t>≥75%</w:t>
            </w:r>
          </w:p>
        </w:tc>
      </w:tr>
      <w:tr w:rsidR="00AE0FF5" w14:paraId="548148C2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130130A5" w14:textId="77777777" w:rsidR="00AE0FF5" w:rsidRDefault="00AE0FF5" w:rsidP="0052187C">
            <w:pPr>
              <w:pStyle w:val="Compact"/>
            </w:pPr>
            <w:r>
              <w:t>Mortality Rate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2FB3DD58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23F43AD" w14:textId="77777777" w:rsidR="00AE0FF5" w:rsidRDefault="00AE0FF5" w:rsidP="0052187C">
            <w:pPr>
              <w:pStyle w:val="Compact"/>
            </w:pPr>
            <w:r>
              <w:t>0.5-4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7013FAFE" w14:textId="77777777" w:rsidR="00AE0FF5" w:rsidRDefault="00AE0FF5" w:rsidP="0052187C">
            <w:pPr>
              <w:pStyle w:val="Compact"/>
            </w:pPr>
            <w:r>
              <w:t>2.1 (1.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4990D67D" w14:textId="77777777" w:rsidR="00AE0FF5" w:rsidRDefault="00AE0FF5" w:rsidP="0052187C">
            <w:pPr>
              <w:pStyle w:val="Compact"/>
            </w:pPr>
            <w:r>
              <w:t>&lt;3%</w:t>
            </w:r>
          </w:p>
        </w:tc>
      </w:tr>
      <w:tr w:rsidR="00AE0FF5" w14:paraId="744B6412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7ED12206" w14:textId="77777777" w:rsidR="00AE0FF5" w:rsidRDefault="00AE0FF5" w:rsidP="0052187C">
            <w:pPr>
              <w:pStyle w:val="Compact"/>
            </w:pPr>
            <w:r>
              <w:t>Defaulter Rate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3813416F" w14:textId="77777777" w:rsidR="00AE0FF5" w:rsidRDefault="00AE0FF5" w:rsidP="0052187C">
            <w:pPr>
              <w:pStyle w:val="Compact"/>
            </w:pPr>
            <w: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5C1FF89" w14:textId="77777777" w:rsidR="00AE0FF5" w:rsidRDefault="00AE0FF5" w:rsidP="0052187C">
            <w:pPr>
              <w:pStyle w:val="Compact"/>
            </w:pPr>
            <w:r>
              <w:t>5-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0E751E2A" w14:textId="77777777" w:rsidR="00AE0FF5" w:rsidRDefault="00AE0FF5" w:rsidP="0052187C">
            <w:pPr>
              <w:pStyle w:val="Compact"/>
            </w:pPr>
            <w:r>
              <w:t>9.3 (3.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E12DA3E" w14:textId="77777777" w:rsidR="00AE0FF5" w:rsidRDefault="00AE0FF5" w:rsidP="0052187C">
            <w:pPr>
              <w:pStyle w:val="Compact"/>
            </w:pPr>
            <w:r>
              <w:t>&lt;15%</w:t>
            </w:r>
          </w:p>
        </w:tc>
      </w:tr>
      <w:tr w:rsidR="00AE0FF5" w14:paraId="3A213AF7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0B4B07CB" w14:textId="77777777" w:rsidR="00AE0FF5" w:rsidRDefault="00AE0FF5" w:rsidP="0052187C">
            <w:pPr>
              <w:pStyle w:val="Compact"/>
            </w:pPr>
            <w:r>
              <w:t>Non-Response Rate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5876B6F5" w14:textId="77777777" w:rsidR="00AE0FF5" w:rsidRDefault="00AE0FF5" w:rsidP="0052187C">
            <w:pPr>
              <w:pStyle w:val="Compact"/>
            </w:pPr>
            <w: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D55C864" w14:textId="77777777" w:rsidR="00AE0FF5" w:rsidRDefault="00AE0FF5" w:rsidP="0052187C">
            <w:pPr>
              <w:pStyle w:val="Compact"/>
            </w:pPr>
            <w:r>
              <w:t>3-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3EF59A0A" w14:textId="77777777" w:rsidR="00AE0FF5" w:rsidRDefault="00AE0FF5" w:rsidP="0052187C">
            <w:pPr>
              <w:pStyle w:val="Compact"/>
            </w:pPr>
            <w:r>
              <w:t>5.2 (1.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6F23592E" w14:textId="77777777" w:rsidR="00AE0FF5" w:rsidRDefault="00AE0FF5" w:rsidP="0052187C">
            <w:pPr>
              <w:pStyle w:val="Compact"/>
            </w:pPr>
            <w:r>
              <w:t>&lt;5%</w:t>
            </w:r>
          </w:p>
        </w:tc>
      </w:tr>
      <w:tr w:rsidR="00AE0FF5" w14:paraId="6A3A953D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27DFD5F2" w14:textId="77777777" w:rsidR="00AE0FF5" w:rsidRDefault="00AE0FF5" w:rsidP="0052187C">
            <w:pPr>
              <w:pStyle w:val="Compact"/>
            </w:pPr>
            <w:r>
              <w:t>Length of Stay (week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511F71F1" w14:textId="77777777" w:rsidR="00AE0FF5" w:rsidRDefault="00AE0FF5" w:rsidP="0052187C">
            <w:pPr>
              <w:pStyle w:val="Compact"/>
            </w:pPr>
            <w: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3E62F9E6" w14:textId="77777777" w:rsidR="00AE0FF5" w:rsidRDefault="00AE0FF5" w:rsidP="0052187C">
            <w:pPr>
              <w:pStyle w:val="Compact"/>
            </w:pPr>
            <w:r>
              <w:t>12-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84" w:type="dxa"/>
          </w:tcPr>
          <w:p w14:paraId="7619D41A" w14:textId="77777777" w:rsidR="00AE0FF5" w:rsidRDefault="00AE0FF5" w:rsidP="0052187C">
            <w:pPr>
              <w:pStyle w:val="Compact"/>
            </w:pPr>
            <w:r>
              <w:t>14.1 (1.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84" w:type="dxa"/>
          </w:tcPr>
          <w:p w14:paraId="57EAEAB2" w14:textId="77777777" w:rsidR="00AE0FF5" w:rsidRDefault="00AE0FF5" w:rsidP="0052187C">
            <w:pPr>
              <w:pStyle w:val="Compact"/>
            </w:pPr>
            <w:r>
              <w:t>12-16 weeks</w:t>
            </w:r>
          </w:p>
        </w:tc>
      </w:tr>
    </w:tbl>
    <w:p w14:paraId="647C388C" w14:textId="77777777" w:rsidR="00AE0FF5" w:rsidRDefault="00AE0FF5" w:rsidP="00AE0FF5">
      <w:pPr>
        <w:pStyle w:val="BodyText"/>
      </w:pPr>
      <w:r>
        <w:rPr>
          <w:b/>
          <w:bCs/>
        </w:rPr>
        <w:t>Compliance with Sphere Standards:</w:t>
      </w:r>
      <w:r>
        <w:t xml:space="preserve"> - Studies meeting ALL standards: 21 (60%) - Studies exceeding standards: 3 (8%) - Studies approaching standards: 6 (17%) - Studies below standards: 2 (6%) - Data incomplete: 3 (9%)</w:t>
      </w:r>
    </w:p>
    <w:p w14:paraId="0C924893" w14:textId="24CFADF5" w:rsidR="00AE0FF5" w:rsidRDefault="00AE0FF5" w:rsidP="00AE0FF5"/>
    <w:p w14:paraId="62F6F097" w14:textId="5600CEB5" w:rsidR="00AE0FF5" w:rsidRDefault="00AE0FF5" w:rsidP="00AE0FF5">
      <w:pPr>
        <w:pStyle w:val="Heading3"/>
      </w:pPr>
      <w:bookmarkStart w:id="8" w:name="X60e3226d1508140504639fbbbacd860e7d1fbc0"/>
      <w:bookmarkEnd w:id="7"/>
      <w:r>
        <w:t>SUPPLEMENTARY TABLE S</w:t>
      </w:r>
      <w:r w:rsidR="009E33C5">
        <w:t>8</w:t>
      </w:r>
      <w:r>
        <w:t>: EXCLUDED STUDIES WITH REASONS FOR EXCLUSION</w:t>
      </w:r>
    </w:p>
    <w:p w14:paraId="3678ABBF" w14:textId="77777777" w:rsidR="00AE0FF5" w:rsidRDefault="00AE0FF5" w:rsidP="00AE0FF5">
      <w:pPr>
        <w:pStyle w:val="FirstParagraph"/>
      </w:pPr>
      <w:r>
        <w:rPr>
          <w:b/>
          <w:bCs/>
        </w:rPr>
        <w:t>100 Studies Excluded - Detailed Breakdown: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2876"/>
        <w:gridCol w:w="2877"/>
        <w:gridCol w:w="2877"/>
      </w:tblGrid>
      <w:tr w:rsidR="00AE0FF5" w14:paraId="61910F2F" w14:textId="77777777" w:rsidTr="0052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4E617E86" w14:textId="77777777" w:rsidR="00AE0FF5" w:rsidRDefault="00AE0FF5" w:rsidP="0052187C">
            <w:pPr>
              <w:pStyle w:val="Compact"/>
            </w:pPr>
            <w:r>
              <w:t>Reason for Exclu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0D3FC71B" w14:textId="77777777" w:rsidR="00AE0FF5" w:rsidRDefault="00AE0FF5" w:rsidP="0052187C">
            <w:pPr>
              <w:pStyle w:val="Compact"/>
            </w:pPr>
            <w:r>
              <w:t>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62C603EA" w14:textId="77777777" w:rsidR="00AE0FF5" w:rsidRDefault="00AE0FF5" w:rsidP="0052187C">
            <w:pPr>
              <w:pStyle w:val="Compact"/>
            </w:pPr>
            <w:r>
              <w:t>Examples</w:t>
            </w:r>
          </w:p>
        </w:tc>
      </w:tr>
      <w:tr w:rsidR="00AE0FF5" w14:paraId="3AEADF8A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15005C7D" w14:textId="77777777" w:rsidR="00AE0FF5" w:rsidRDefault="00AE0FF5" w:rsidP="0052187C">
            <w:pPr>
              <w:pStyle w:val="Compact"/>
            </w:pPr>
            <w:r>
              <w:t>Not focusing on NGO interventions; epidemiological studies onl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49E8D5CA" w14:textId="77777777" w:rsidR="00AE0FF5" w:rsidRDefault="00AE0FF5" w:rsidP="0052187C">
            <w:pPr>
              <w:pStyle w:val="Compact"/>
            </w:pPr>
            <w:r>
              <w:t>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045E90EF" w14:textId="77777777" w:rsidR="00AE0FF5" w:rsidRDefault="00AE0FF5" w:rsidP="0052187C">
            <w:pPr>
              <w:pStyle w:val="Compact"/>
            </w:pPr>
            <w:r>
              <w:t>WHO disease burden studies, epidemiological surveys without intervention data</w:t>
            </w:r>
          </w:p>
        </w:tc>
      </w:tr>
      <w:tr w:rsidR="00AE0FF5" w14:paraId="7FD4CE0F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F8E8C3E" w14:textId="77777777" w:rsidR="00AE0FF5" w:rsidRDefault="00AE0FF5" w:rsidP="0052187C">
            <w:pPr>
              <w:pStyle w:val="Compact"/>
            </w:pPr>
            <w:r>
              <w:t>No outcome data reported; descriptive onl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7AA721ED" w14:textId="77777777" w:rsidR="00AE0FF5" w:rsidRDefault="00AE0FF5" w:rsidP="0052187C">
            <w:pPr>
              <w:pStyle w:val="Compact"/>
            </w:pPr>
            <w:r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8CD8784" w14:textId="77777777" w:rsidR="00AE0FF5" w:rsidRDefault="00AE0FF5" w:rsidP="0052187C">
            <w:pPr>
              <w:pStyle w:val="Compact"/>
            </w:pPr>
            <w:r>
              <w:t>NGO website descriptions, situation reports without results</w:t>
            </w:r>
          </w:p>
        </w:tc>
      </w:tr>
      <w:tr w:rsidR="00AE0FF5" w14:paraId="05E34F5C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21F20013" w14:textId="77777777" w:rsidR="00AE0FF5" w:rsidRDefault="00AE0FF5" w:rsidP="0052187C">
            <w:pPr>
              <w:pStyle w:val="Compact"/>
            </w:pPr>
            <w:r>
              <w:t>Study design not eligible; review articles, commentar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BF99EA9" w14:textId="77777777" w:rsidR="00AE0FF5" w:rsidRDefault="00AE0FF5" w:rsidP="0052187C">
            <w:pPr>
              <w:pStyle w:val="Compact"/>
            </w:pPr>
            <w: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1248975C" w14:textId="77777777" w:rsidR="00AE0FF5" w:rsidRDefault="00AE0FF5" w:rsidP="0052187C">
            <w:pPr>
              <w:pStyle w:val="Compact"/>
            </w:pPr>
            <w:r>
              <w:t>Other systematic reviews, opinion pieces, editorials</w:t>
            </w:r>
          </w:p>
        </w:tc>
      </w:tr>
      <w:tr w:rsidR="00AE0FF5" w14:paraId="736F9346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C6832F7" w14:textId="77777777" w:rsidR="00AE0FF5" w:rsidRDefault="00AE0FF5" w:rsidP="0052187C">
            <w:pPr>
              <w:pStyle w:val="Compact"/>
            </w:pPr>
            <w:r>
              <w:t>Duplicate publication; same data reported twi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447836ED" w14:textId="77777777" w:rsidR="00AE0FF5" w:rsidRDefault="00AE0FF5" w:rsidP="0052187C">
            <w:pPr>
              <w:pStyle w:val="Compact"/>
            </w:pPr>
            <w: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2DFEC0D" w14:textId="77777777" w:rsidR="00AE0FF5" w:rsidRDefault="00AE0FF5" w:rsidP="0052187C">
            <w:pPr>
              <w:pStyle w:val="Compact"/>
            </w:pPr>
            <w:r>
              <w:t>Multiple reports of same program from different sources</w:t>
            </w:r>
          </w:p>
        </w:tc>
      </w:tr>
      <w:tr w:rsidR="00AE0FF5" w14:paraId="3A7373EB" w14:textId="77777777" w:rsidTr="00521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1A71DB7E" w14:textId="77777777" w:rsidR="00AE0FF5" w:rsidRDefault="00AE0FF5" w:rsidP="0052187C">
            <w:pPr>
              <w:pStyle w:val="Compact"/>
            </w:pPr>
            <w:r>
              <w:lastRenderedPageBreak/>
              <w:t>Inaccessible full text after contact attemp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1CFE3C61" w14:textId="77777777" w:rsidR="00AE0FF5" w:rsidRDefault="00AE0FF5" w:rsidP="0052187C">
            <w:pPr>
              <w:pStyle w:val="Compact"/>
            </w:pPr>
            <w: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605F1347" w14:textId="77777777" w:rsidR="00AE0FF5" w:rsidRDefault="00AE0FF5" w:rsidP="0052187C">
            <w:pPr>
              <w:pStyle w:val="Compact"/>
            </w:pPr>
            <w:r>
              <w:t>Theses, conference abstracts, proprietary reports</w:t>
            </w:r>
          </w:p>
        </w:tc>
      </w:tr>
      <w:tr w:rsidR="00AE0FF5" w14:paraId="2375241A" w14:textId="77777777" w:rsidTr="005218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A32D223" w14:textId="77777777" w:rsidR="00AE0FF5" w:rsidRDefault="00AE0FF5" w:rsidP="0052187C">
            <w:pPr>
              <w:pStyle w:val="Compact"/>
            </w:pPr>
            <w:r>
              <w:t>Non-English langu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0AB48BC5" w14:textId="77777777" w:rsidR="00AE0FF5" w:rsidRDefault="00AE0FF5" w:rsidP="0052187C">
            <w:pPr>
              <w:pStyle w:val="Compact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4B62AC34" w14:textId="77777777" w:rsidR="00AE0FF5" w:rsidRDefault="00AE0FF5" w:rsidP="0052187C">
            <w:pPr>
              <w:pStyle w:val="Compact"/>
            </w:pPr>
            <w:r>
              <w:t>Arabic language reports without English translation available</w:t>
            </w:r>
          </w:p>
        </w:tc>
      </w:tr>
    </w:tbl>
    <w:p w14:paraId="5FF6D1C9" w14:textId="77777777" w:rsidR="00AE0FF5" w:rsidRDefault="00AE0FF5" w:rsidP="00AE0FF5">
      <w:pPr>
        <w:pStyle w:val="BodyText"/>
      </w:pPr>
      <w:r>
        <w:rPr>
          <w:b/>
          <w:bCs/>
        </w:rPr>
        <w:t>Total Excluded: 100 (74% of full-text reviewed)</w:t>
      </w:r>
    </w:p>
    <w:p w14:paraId="1ADAEBC8" w14:textId="4E514D72" w:rsidR="00AE0FF5" w:rsidRDefault="00AE0FF5" w:rsidP="00AE0FF5"/>
    <w:p w14:paraId="5B941060" w14:textId="77777777" w:rsidR="00AE0FF5" w:rsidRDefault="00AE0FF5" w:rsidP="00AE0FF5">
      <w:pPr>
        <w:pStyle w:val="Heading3"/>
      </w:pPr>
      <w:bookmarkStart w:id="9" w:name="X4731fd48281eeeec0f3fffcead1f8a6fae9edca"/>
      <w:bookmarkEnd w:id="8"/>
      <w:r>
        <w:t>SUPPLEMENTARY APPENDIX A: COMPLETE SEARCH STRATEGIES</w:t>
      </w:r>
    </w:p>
    <w:p w14:paraId="5A451FF8" w14:textId="77777777" w:rsidR="00AE0FF5" w:rsidRDefault="00AE0FF5" w:rsidP="00AE0FF5">
      <w:pPr>
        <w:pStyle w:val="FirstParagraph"/>
      </w:pPr>
      <w:r>
        <w:rPr>
          <w:b/>
          <w:bCs/>
        </w:rPr>
        <w:t>PubMed Search Strategy (1,203 records):</w:t>
      </w:r>
    </w:p>
    <w:p w14:paraId="28E858EB" w14:textId="77777777" w:rsidR="00AE0FF5" w:rsidRDefault="00AE0FF5" w:rsidP="00AE0FF5">
      <w:pPr>
        <w:pStyle w:val="SourceCode"/>
      </w:pPr>
      <w:r>
        <w:rPr>
          <w:rStyle w:val="VerbatimChar"/>
        </w:rPr>
        <w:t xml:space="preserve">((("humanitarian nutrition" OR "emergency nutrition" OR "crisis nutrition" OR "conflict nutrition") </w:t>
      </w:r>
      <w:r>
        <w:br/>
      </w:r>
      <w:r>
        <w:rPr>
          <w:rStyle w:val="VerbatimChar"/>
        </w:rPr>
        <w:t>AND ("Yemen" OR "fragile state*" OR "humanitarian crisis"))</w:t>
      </w:r>
      <w:r>
        <w:br/>
      </w:r>
      <w:r>
        <w:rPr>
          <w:rStyle w:val="VerbatimChar"/>
        </w:rPr>
        <w:t>OR ("malnutrition" AND "NGO*" AND ("intervention*" OR "program*" OR "treatment"))</w:t>
      </w:r>
      <w:r>
        <w:br/>
      </w:r>
      <w:r>
        <w:rPr>
          <w:rStyle w:val="VerbatimChar"/>
        </w:rPr>
        <w:t>OR ("CMAM" OR "community-based management of acute malnutrition" OR "therapeutic feeding"))</w:t>
      </w:r>
      <w:r>
        <w:br/>
      </w:r>
      <w:r>
        <w:rPr>
          <w:rStyle w:val="VerbatimChar"/>
        </w:rPr>
        <w:t>AND (2013:2025[</w:t>
      </w:r>
      <w:proofErr w:type="spellStart"/>
      <w:r>
        <w:rPr>
          <w:rStyle w:val="VerbatimChar"/>
        </w:rPr>
        <w:t>pdat</w:t>
      </w:r>
      <w:proofErr w:type="spellEnd"/>
      <w:r>
        <w:rPr>
          <w:rStyle w:val="VerbatimChar"/>
        </w:rPr>
        <w:t>])</w:t>
      </w:r>
      <w:r>
        <w:br/>
      </w:r>
      <w:r>
        <w:rPr>
          <w:rStyle w:val="VerbatimChar"/>
        </w:rPr>
        <w:t>AND (English[la])</w:t>
      </w:r>
    </w:p>
    <w:p w14:paraId="74A7F174" w14:textId="77777777" w:rsidR="00AE0FF5" w:rsidRDefault="00AE0FF5" w:rsidP="00AE0FF5">
      <w:pPr>
        <w:pStyle w:val="FirstParagraph"/>
      </w:pPr>
      <w:r>
        <w:rPr>
          <w:b/>
          <w:bCs/>
        </w:rPr>
        <w:t>Scopus Search Strategy (892 records):</w:t>
      </w:r>
    </w:p>
    <w:p w14:paraId="69E6F748" w14:textId="77777777" w:rsidR="00AE0FF5" w:rsidRDefault="00AE0FF5" w:rsidP="00AE0FF5">
      <w:pPr>
        <w:pStyle w:val="SourceCode"/>
      </w:pPr>
      <w:r>
        <w:rPr>
          <w:rStyle w:val="VerbatimChar"/>
        </w:rPr>
        <w:t xml:space="preserve">TITLE-ABS-KEY(("humanitarian nutrition" OR "emergency nutrition" OR "malnutrition intervention*") </w:t>
      </w:r>
      <w:r>
        <w:br/>
      </w:r>
      <w:r>
        <w:rPr>
          <w:rStyle w:val="VerbatimChar"/>
        </w:rPr>
        <w:t>AND ("Yemen" OR "NGO*" OR "non-governmental organization*"))</w:t>
      </w:r>
      <w:r>
        <w:br/>
      </w:r>
      <w:r>
        <w:rPr>
          <w:rStyle w:val="VerbatimChar"/>
        </w:rPr>
        <w:t>AND PUBYEAR &gt; 2012</w:t>
      </w:r>
      <w:r>
        <w:br/>
      </w:r>
      <w:r>
        <w:rPr>
          <w:rStyle w:val="VerbatimChar"/>
        </w:rPr>
        <w:t>AND LANGUAGE(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)</w:t>
      </w:r>
    </w:p>
    <w:p w14:paraId="5CA98701" w14:textId="77777777" w:rsidR="00AE0FF5" w:rsidRDefault="00AE0FF5" w:rsidP="00AE0FF5">
      <w:pPr>
        <w:pStyle w:val="FirstParagraph"/>
      </w:pPr>
      <w:r>
        <w:rPr>
          <w:b/>
          <w:bCs/>
        </w:rPr>
        <w:t>WHO Global Health Library Search Strategy (412 records):</w:t>
      </w:r>
    </w:p>
    <w:p w14:paraId="6EAD293F" w14:textId="77777777" w:rsidR="00AE0FF5" w:rsidRDefault="00AE0FF5" w:rsidP="00AE0FF5">
      <w:pPr>
        <w:pStyle w:val="SourceCode"/>
      </w:pPr>
      <w:r>
        <w:rPr>
          <w:rStyle w:val="VerbatimChar"/>
        </w:rPr>
        <w:t xml:space="preserve">(humanitarian nutrition OR emergency nutrition OR Yemen nutrition) </w:t>
      </w:r>
      <w:r>
        <w:br/>
      </w:r>
      <w:r>
        <w:rPr>
          <w:rStyle w:val="VerbatimChar"/>
        </w:rPr>
        <w:t>AND (NGO OR "non-governmental" OR intervention)</w:t>
      </w:r>
      <w:r>
        <w:br/>
      </w:r>
      <w:r>
        <w:rPr>
          <w:rStyle w:val="VerbatimChar"/>
        </w:rPr>
        <w:t>Years: 2013-2025</w:t>
      </w:r>
      <w:r>
        <w:br/>
      </w:r>
      <w:r>
        <w:rPr>
          <w:rStyle w:val="VerbatimChar"/>
        </w:rPr>
        <w:t>Language: English</w:t>
      </w:r>
    </w:p>
    <w:p w14:paraId="041447B5" w14:textId="77777777" w:rsidR="00AE0FF5" w:rsidRDefault="00AE0FF5" w:rsidP="00AE0FF5">
      <w:pPr>
        <w:pStyle w:val="FirstParagraph"/>
      </w:pPr>
      <w:r>
        <w:rPr>
          <w:b/>
          <w:bCs/>
        </w:rPr>
        <w:t>World Bank Open Knowledge Repository Search (198 records):</w:t>
      </w:r>
    </w:p>
    <w:p w14:paraId="190F9AEF" w14:textId="77777777" w:rsidR="00AE0FF5" w:rsidRDefault="00AE0FF5" w:rsidP="00AE0FF5">
      <w:pPr>
        <w:pStyle w:val="SourceCode"/>
      </w:pPr>
      <w:r>
        <w:rPr>
          <w:rStyle w:val="VerbatimChar"/>
        </w:rPr>
        <w:t>Query: Yemen humanitarian nutrition OR fragile state nutrition programming</w:t>
      </w:r>
      <w:r>
        <w:br/>
      </w:r>
      <w:r>
        <w:rPr>
          <w:rStyle w:val="VerbatimChar"/>
        </w:rPr>
        <w:t>Results filtered: 2013-2025, English, full text available</w:t>
      </w:r>
    </w:p>
    <w:p w14:paraId="06B794CD" w14:textId="2014E628" w:rsidR="00AE0FF5" w:rsidRDefault="00AE0FF5" w:rsidP="00AE0FF5"/>
    <w:p w14:paraId="4BD42502" w14:textId="77777777" w:rsidR="00AE0FF5" w:rsidRDefault="00AE0FF5" w:rsidP="00AE0FF5">
      <w:pPr>
        <w:pStyle w:val="Heading3"/>
      </w:pPr>
      <w:bookmarkStart w:id="10" w:name="X4155d95b396c59a841044ecb3a52742f705d983"/>
      <w:bookmarkEnd w:id="9"/>
      <w:r>
        <w:lastRenderedPageBreak/>
        <w:t>SUPPLEMENTARY APPENDIX B: DATA EXTRACTION FORM</w:t>
      </w:r>
    </w:p>
    <w:p w14:paraId="249CA1D5" w14:textId="77777777" w:rsidR="00AE0FF5" w:rsidRDefault="00AE0FF5" w:rsidP="00AE0FF5">
      <w:pPr>
        <w:pStyle w:val="FirstParagraph"/>
      </w:pPr>
      <w:r>
        <w:rPr>
          <w:b/>
          <w:bCs/>
        </w:rPr>
        <w:t>STANDARDIZED DATA EXTRACTION FORM</w:t>
      </w:r>
    </w:p>
    <w:p w14:paraId="27F935A2" w14:textId="77777777" w:rsidR="00AE0FF5" w:rsidRDefault="00AE0FF5" w:rsidP="00AE0FF5">
      <w:pPr>
        <w:pStyle w:val="BodyText"/>
      </w:pPr>
      <w:r>
        <w:rPr>
          <w:b/>
          <w:bCs/>
        </w:rPr>
        <w:t>Study Identification:</w:t>
      </w:r>
      <w:r>
        <w:t xml:space="preserve"> - [ ] Author(s): - [ ] Publication Year: - [ ] Study Title: - [ ] Study Country: - [ ] Study Setting (urban/rural/mixed):</w:t>
      </w:r>
    </w:p>
    <w:p w14:paraId="1E8B45BF" w14:textId="77777777" w:rsidR="00AE0FF5" w:rsidRDefault="00AE0FF5" w:rsidP="00AE0FF5">
      <w:pPr>
        <w:pStyle w:val="BodyText"/>
      </w:pPr>
      <w:r>
        <w:rPr>
          <w:b/>
          <w:bCs/>
        </w:rPr>
        <w:t>Study Design:</w:t>
      </w:r>
      <w:r>
        <w:t xml:space="preserve"> - [ ] Quantitative (RCT / Cohort / Case-control / Cross-sectional / Other) - [ ] Qualitative (Interviews / Focus groups / Observational) - [ ] Mixed methods - [ ] Program evaluation - [ ] Operational report</w:t>
      </w:r>
    </w:p>
    <w:p w14:paraId="5FFF6536" w14:textId="77777777" w:rsidR="00AE0FF5" w:rsidRDefault="00AE0FF5" w:rsidP="00AE0FF5">
      <w:pPr>
        <w:pStyle w:val="BodyText"/>
      </w:pPr>
      <w:r>
        <w:rPr>
          <w:b/>
          <w:bCs/>
        </w:rPr>
        <w:t>Population:</w:t>
      </w:r>
      <w:r>
        <w:t xml:space="preserve"> - [ ] Participant Age: ____ years - [ ] Gender: (M/F/Both) - [ ] Sample Size: n = ____ - [ ] Geographic Location: - [ ] Population Type (children/PLW/general/mixed)</w:t>
      </w:r>
    </w:p>
    <w:p w14:paraId="63DAA4A1" w14:textId="77777777" w:rsidR="00AE0FF5" w:rsidRDefault="00AE0FF5" w:rsidP="00AE0FF5">
      <w:pPr>
        <w:pStyle w:val="BodyText"/>
      </w:pPr>
      <w:r>
        <w:rPr>
          <w:b/>
          <w:bCs/>
        </w:rPr>
        <w:t>Intervention Details:</w:t>
      </w:r>
      <w:r>
        <w:t xml:space="preserve"> - [ ] Intervention Type (CMAM/Supplementary Feeding/IYCF/HSS/Other): - [ ] Duration: ____ weeks/months - [ ] Intensity/Frequency: - [ ] Implementing Organization: - [ ] NGO Involvement (Direct/Support/Coordination/Other):</w:t>
      </w:r>
    </w:p>
    <w:p w14:paraId="55EA906D" w14:textId="77777777" w:rsidR="00AE0FF5" w:rsidRDefault="00AE0FF5" w:rsidP="00AE0FF5">
      <w:pPr>
        <w:pStyle w:val="BodyText"/>
      </w:pPr>
      <w:r>
        <w:rPr>
          <w:b/>
          <w:bCs/>
        </w:rPr>
        <w:t>Outcomes Measured:</w:t>
      </w:r>
      <w:r>
        <w:t xml:space="preserve"> - [ ] Primary outcomes: - [ ] Secondary outcomes: - [ ] Outcome Measures (specify):</w:t>
      </w:r>
    </w:p>
    <w:p w14:paraId="22B37A92" w14:textId="77777777" w:rsidR="00AE0FF5" w:rsidRDefault="00AE0FF5" w:rsidP="00AE0FF5">
      <w:pPr>
        <w:pStyle w:val="BodyText"/>
      </w:pPr>
      <w:r>
        <w:rPr>
          <w:b/>
          <w:bCs/>
        </w:rPr>
        <w:t>Results:</w:t>
      </w:r>
      <w:r>
        <w:t xml:space="preserve"> - [ ] Cure Rate (%): - [ ] Mortality Rate (%): - [ ] Defaulter Rate (%): - [ ] Coverage (beneficiaries): - [ ] Other outcomes:</w:t>
      </w:r>
    </w:p>
    <w:p w14:paraId="5A71E5C4" w14:textId="77777777" w:rsidR="00AE0FF5" w:rsidRDefault="00AE0FF5" w:rsidP="00AE0FF5">
      <w:pPr>
        <w:pStyle w:val="BodyText"/>
      </w:pPr>
      <w:r>
        <w:rPr>
          <w:b/>
          <w:bCs/>
        </w:rPr>
        <w:t>Quality/Risk of Bias:</w:t>
      </w:r>
      <w:r>
        <w:t xml:space="preserve"> - [ ] Risk of Bias Score: - [ ] Quality Rating (High/Moderate/Low): - [ ] Key Limitations:</w:t>
      </w:r>
    </w:p>
    <w:p w14:paraId="5E8868EB" w14:textId="77777777" w:rsidR="00AE0FF5" w:rsidRDefault="00AE0FF5" w:rsidP="00AE0FF5">
      <w:pPr>
        <w:pStyle w:val="BodyText"/>
      </w:pPr>
      <w:r>
        <w:rPr>
          <w:b/>
          <w:bCs/>
        </w:rPr>
        <w:t>Funding Source:</w:t>
      </w:r>
      <w:r>
        <w:t xml:space="preserve"> - [ ] Funder(s): - [ ] Conflicts of Interest:</w:t>
      </w:r>
    </w:p>
    <w:p w14:paraId="322DDB9C" w14:textId="77777777" w:rsidR="00AE0FF5" w:rsidRDefault="00AE0FF5" w:rsidP="00AE0FF5">
      <w:pPr>
        <w:pStyle w:val="BodyText"/>
      </w:pPr>
      <w:r>
        <w:rPr>
          <w:b/>
          <w:bCs/>
        </w:rPr>
        <w:t>Study Quality Assessment:</w:t>
      </w:r>
      <w:r>
        <w:t xml:space="preserve"> - [ ] ROBINS-I Score (if peer-reviewed): - [ ] AACODS Score (if grey literature):</w:t>
      </w:r>
    </w:p>
    <w:p w14:paraId="244EBA27" w14:textId="5CCE5AE8" w:rsidR="00AE0FF5" w:rsidRDefault="00AE0FF5" w:rsidP="00AE0FF5"/>
    <w:p w14:paraId="7B4832C5" w14:textId="77777777" w:rsidR="00AE0FF5" w:rsidRDefault="00AE0FF5" w:rsidP="00AE0FF5">
      <w:pPr>
        <w:pStyle w:val="Heading3"/>
      </w:pPr>
      <w:bookmarkStart w:id="11" w:name="X9f41c9714552c71b7685570efa0198b54c1e4ee"/>
      <w:bookmarkEnd w:id="10"/>
      <w:r>
        <w:t>SUPPLEMENTARY APPENDIX C: QUALITY ASSESSMENT TOOLS</w:t>
      </w:r>
    </w:p>
    <w:p w14:paraId="1BD0B025" w14:textId="77777777" w:rsidR="00AE0FF5" w:rsidRDefault="00AE0FF5" w:rsidP="00AE0FF5">
      <w:pPr>
        <w:pStyle w:val="FirstParagraph"/>
      </w:pPr>
      <w:r>
        <w:rPr>
          <w:b/>
          <w:bCs/>
        </w:rPr>
        <w:t>AACODS CHECKLIST FOR GREY LITERATURE QUALITY ASSESSMENT</w:t>
      </w:r>
    </w:p>
    <w:p w14:paraId="30024998" w14:textId="77777777" w:rsidR="00AE0FF5" w:rsidRDefault="00AE0FF5" w:rsidP="00AE0FF5">
      <w:pPr>
        <w:pStyle w:val="BodyText"/>
      </w:pPr>
      <w:r>
        <w:t>Each criterion scored 0-2 (0=Not addressed, 1=Partially addressed, 2=Fully addressed)</w:t>
      </w:r>
    </w:p>
    <w:p w14:paraId="62CE1100" w14:textId="77777777" w:rsidR="00AE0FF5" w:rsidRDefault="00AE0FF5" w:rsidP="00AE0FF5">
      <w:pPr>
        <w:pStyle w:val="BodyText"/>
      </w:pPr>
      <w:r>
        <w:rPr>
          <w:b/>
          <w:bCs/>
        </w:rPr>
        <w:t>1. AUTHORITY (Author credentials, organizational reputation):</w:t>
      </w:r>
      <w:r>
        <w:t xml:space="preserve"> - Is the author/organization credible? - Do they have relevant expertise? - Score: ___/2</w:t>
      </w:r>
    </w:p>
    <w:p w14:paraId="166F2377" w14:textId="77777777" w:rsidR="00AE0FF5" w:rsidRDefault="00AE0FF5" w:rsidP="00AE0FF5">
      <w:pPr>
        <w:pStyle w:val="BodyText"/>
      </w:pPr>
      <w:r>
        <w:rPr>
          <w:b/>
          <w:bCs/>
        </w:rPr>
        <w:t>2. ACCURACY (Correctness of information, citations):</w:t>
      </w:r>
      <w:r>
        <w:t xml:space="preserve"> - Is information accurate and verifiable? - Are claims supported by evidence? - Score: ___/2</w:t>
      </w:r>
    </w:p>
    <w:p w14:paraId="40B04660" w14:textId="77777777" w:rsidR="00AE0FF5" w:rsidRDefault="00AE0FF5" w:rsidP="00AE0FF5">
      <w:pPr>
        <w:pStyle w:val="BodyText"/>
      </w:pPr>
      <w:r>
        <w:rPr>
          <w:b/>
          <w:bCs/>
        </w:rPr>
        <w:t>3. COVERAGE (Comprehensiveness, scope):</w:t>
      </w:r>
      <w:r>
        <w:t xml:space="preserve"> - Does document adequately cover the topic? - Are all relevant aspects addressed? - Score: ___/2</w:t>
      </w:r>
    </w:p>
    <w:p w14:paraId="4588A8EA" w14:textId="77777777" w:rsidR="00AE0FF5" w:rsidRDefault="00AE0FF5" w:rsidP="00AE0FF5">
      <w:pPr>
        <w:pStyle w:val="BodyText"/>
      </w:pPr>
      <w:r>
        <w:rPr>
          <w:b/>
          <w:bCs/>
        </w:rPr>
        <w:lastRenderedPageBreak/>
        <w:t>4. OBJECTIVITY (Lack of bias, balanced presentation):</w:t>
      </w:r>
      <w:r>
        <w:t xml:space="preserve"> - Is presentation objective? - Are limitations acknowledged? - Score: ___/2</w:t>
      </w:r>
    </w:p>
    <w:p w14:paraId="26C50342" w14:textId="77777777" w:rsidR="00AE0FF5" w:rsidRDefault="00AE0FF5" w:rsidP="00AE0FF5">
      <w:pPr>
        <w:pStyle w:val="BodyText"/>
      </w:pPr>
      <w:r>
        <w:rPr>
          <w:b/>
          <w:bCs/>
        </w:rPr>
        <w:t>5. CURRENCY (Up-to-date information, publication date):</w:t>
      </w:r>
      <w:r>
        <w:t xml:space="preserve"> - Is information current? - Published within last 3-5 years? - Score: ___/2</w:t>
      </w:r>
    </w:p>
    <w:p w14:paraId="6F1AC42E" w14:textId="77777777" w:rsidR="00AE0FF5" w:rsidRDefault="00AE0FF5" w:rsidP="00AE0FF5">
      <w:pPr>
        <w:pStyle w:val="BodyText"/>
      </w:pPr>
      <w:r>
        <w:rPr>
          <w:b/>
          <w:bCs/>
        </w:rPr>
        <w:t>6. SIGNIFICANCE (Importance to field, relevance):</w:t>
      </w:r>
      <w:r>
        <w:t xml:space="preserve"> - Is the work significant to the research question? - Does it add meaningful information? - Score: ___/2</w:t>
      </w:r>
    </w:p>
    <w:p w14:paraId="70E5044E" w14:textId="77777777" w:rsidR="00AE0FF5" w:rsidRDefault="00AE0FF5" w:rsidP="00AE0FF5">
      <w:pPr>
        <w:pStyle w:val="BodyText"/>
      </w:pPr>
      <w:r>
        <w:t>**TOTAL SCORE: ___/12**</w:t>
      </w:r>
    </w:p>
    <w:p w14:paraId="1CE31E3F" w14:textId="77777777" w:rsidR="00AE0FF5" w:rsidRDefault="00AE0FF5" w:rsidP="00AE0FF5">
      <w:pPr>
        <w:pStyle w:val="BodyText"/>
      </w:pPr>
      <w:r>
        <w:rPr>
          <w:b/>
          <w:bCs/>
        </w:rPr>
        <w:t>Quality Rating:</w:t>
      </w:r>
      <w:r>
        <w:t xml:space="preserve"> - 10-12: HIGH quality - 7-9: MODERATE quality - 4-6: LOW quality - 0-3: VERY LOW quality</w:t>
      </w:r>
    </w:p>
    <w:p w14:paraId="500C1EBE" w14:textId="73824FF8" w:rsidR="00AE0FF5" w:rsidRDefault="00AE0FF5" w:rsidP="00AE0FF5"/>
    <w:bookmarkEnd w:id="11"/>
    <w:p w14:paraId="7119B646" w14:textId="255D4616" w:rsidR="004163AC" w:rsidRPr="00AE0FF5" w:rsidRDefault="004163AC" w:rsidP="00AE0FF5">
      <w:pPr>
        <w:pStyle w:val="FirstParagraph"/>
      </w:pPr>
    </w:p>
    <w:sectPr w:rsidR="004163AC" w:rsidRPr="00AE0FF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16D"/>
    <w:rsid w:val="00011BB4"/>
    <w:rsid w:val="00212126"/>
    <w:rsid w:val="004163AC"/>
    <w:rsid w:val="004B01A7"/>
    <w:rsid w:val="00512AAB"/>
    <w:rsid w:val="005B13D4"/>
    <w:rsid w:val="006925EE"/>
    <w:rsid w:val="0072016D"/>
    <w:rsid w:val="0076150B"/>
    <w:rsid w:val="00824F21"/>
    <w:rsid w:val="009C1C80"/>
    <w:rsid w:val="009E33C5"/>
    <w:rsid w:val="00A64164"/>
    <w:rsid w:val="00AE0FF5"/>
    <w:rsid w:val="00AE20A2"/>
    <w:rsid w:val="00C25E5B"/>
    <w:rsid w:val="00D25E3B"/>
    <w:rsid w:val="00ED3573"/>
    <w:rsid w:val="00FC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4010A7"/>
  <w15:chartTrackingRefBased/>
  <w15:docId w15:val="{A76AAE0F-2993-4418-9413-024286786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FF5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1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01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016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01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16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1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01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01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01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16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201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2016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16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016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1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01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01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01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016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01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1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01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016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01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016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016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016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16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016D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FC58B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C58BA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FC58BA"/>
  </w:style>
  <w:style w:type="paragraph" w:customStyle="1" w:styleId="Compact">
    <w:name w:val="Compact"/>
    <w:basedOn w:val="BodyText"/>
    <w:qFormat/>
    <w:rsid w:val="00FC58BA"/>
    <w:pPr>
      <w:spacing w:before="36" w:after="36"/>
    </w:pPr>
  </w:style>
  <w:style w:type="table" w:styleId="PlainTable2">
    <w:name w:val="Plain Table 2"/>
    <w:basedOn w:val="TableNormal"/>
    <w:rsid w:val="00FC58BA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VerbatimChar">
    <w:name w:val="Verbatim Char"/>
    <w:basedOn w:val="DefaultParagraphFont"/>
    <w:link w:val="SourceCode"/>
    <w:rsid w:val="00AE0FF5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AE0FF5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Caption">
    <w:name w:val="caption"/>
    <w:basedOn w:val="Normal"/>
    <w:next w:val="Normal"/>
    <w:uiPriority w:val="35"/>
    <w:unhideWhenUsed/>
    <w:qFormat/>
    <w:rsid w:val="005B13D4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8C1F9-CAB9-4F97-A71A-2A5875E00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1327</Words>
  <Characters>756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oon Mohammed</dc:creator>
  <cp:keywords/>
  <dc:description/>
  <cp:lastModifiedBy>Mamoon Mohammed</cp:lastModifiedBy>
  <cp:revision>5</cp:revision>
  <dcterms:created xsi:type="dcterms:W3CDTF">2025-11-21T16:56:00Z</dcterms:created>
  <dcterms:modified xsi:type="dcterms:W3CDTF">2025-11-24T18:00:00Z</dcterms:modified>
</cp:coreProperties>
</file>